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3BF4AD" w14:textId="051449E8" w:rsidR="00502D59" w:rsidRDefault="00502D59" w:rsidP="003C3A3D">
      <w:pPr>
        <w:spacing w:after="0"/>
        <w:rPr>
          <w:rFonts w:ascii="Times New Roman" w:hAnsi="Times New Roman" w:cs="Times New Roman"/>
          <w:lang w:val="en-US"/>
        </w:rPr>
      </w:pPr>
    </w:p>
    <w:p w14:paraId="7663FEB4" w14:textId="66D663C9" w:rsidR="00400AA7" w:rsidRDefault="00400AA7" w:rsidP="003C3A3D">
      <w:pPr>
        <w:spacing w:after="0"/>
        <w:rPr>
          <w:rFonts w:ascii="Times New Roman" w:hAnsi="Times New Roman" w:cs="Times New Roman"/>
          <w:lang w:val="en-US"/>
        </w:rPr>
      </w:pPr>
    </w:p>
    <w:p w14:paraId="3497EA66" w14:textId="5128C8B1" w:rsidR="00D4601B" w:rsidRPr="00764901" w:rsidRDefault="00BA1DA3" w:rsidP="00D4601B">
      <w:pPr>
        <w:pStyle w:val="Normal-Overskrift"/>
        <w:spacing w:line="300" w:lineRule="auto"/>
        <w:jc w:val="center"/>
        <w:rPr>
          <w:rFonts w:ascii="Lucida Sans" w:hAnsi="Lucida Sans" w:cs="Arial"/>
          <w:sz w:val="28"/>
          <w:szCs w:val="32"/>
          <w:lang w:val="it-IT"/>
        </w:rPr>
      </w:pPr>
      <w:r w:rsidRPr="00764901">
        <w:rPr>
          <w:rFonts w:ascii="Lucida Sans" w:hAnsi="Lucida Sans" w:cs="Arial"/>
          <w:sz w:val="28"/>
          <w:szCs w:val="32"/>
          <w:lang w:val="it-IT"/>
        </w:rPr>
        <w:t>Premio INR</w:t>
      </w:r>
      <w:r w:rsidR="00D4601B" w:rsidRPr="00764901">
        <w:rPr>
          <w:rFonts w:ascii="Lucida Sans" w:hAnsi="Lucida Sans" w:cs="Arial"/>
          <w:sz w:val="28"/>
          <w:szCs w:val="32"/>
          <w:lang w:val="it-IT"/>
        </w:rPr>
        <w:t>IM 202</w:t>
      </w:r>
      <w:r w:rsidR="00793458">
        <w:rPr>
          <w:rFonts w:ascii="Lucida Sans" w:hAnsi="Lucida Sans" w:cs="Arial"/>
          <w:sz w:val="28"/>
          <w:szCs w:val="32"/>
          <w:lang w:val="it-IT"/>
        </w:rPr>
        <w:t>2</w:t>
      </w:r>
    </w:p>
    <w:p w14:paraId="109D1B3A" w14:textId="5E3C4493" w:rsidR="00D4601B" w:rsidRPr="00764901" w:rsidRDefault="00BA1DA3" w:rsidP="00D4601B">
      <w:pPr>
        <w:pStyle w:val="Normal-Overskrift"/>
        <w:spacing w:line="300" w:lineRule="auto"/>
        <w:jc w:val="center"/>
        <w:rPr>
          <w:rFonts w:ascii="Lucida Sans" w:hAnsi="Lucida Sans" w:cs="Arial"/>
          <w:sz w:val="28"/>
          <w:szCs w:val="32"/>
          <w:lang w:val="it-IT"/>
        </w:rPr>
      </w:pPr>
      <w:r w:rsidRPr="00764901">
        <w:rPr>
          <w:rFonts w:ascii="Lucida Sans" w:hAnsi="Lucida Sans" w:cs="Arial"/>
          <w:sz w:val="28"/>
          <w:szCs w:val="32"/>
          <w:lang w:val="it-IT"/>
        </w:rPr>
        <w:t>per l</w:t>
      </w:r>
      <w:r w:rsidR="00917CEE" w:rsidRPr="00764901">
        <w:rPr>
          <w:rFonts w:ascii="Lucida Sans" w:hAnsi="Lucida Sans" w:cs="Arial"/>
          <w:sz w:val="28"/>
          <w:szCs w:val="32"/>
          <w:lang w:val="it-IT"/>
        </w:rPr>
        <w:t>e</w:t>
      </w:r>
      <w:r w:rsidRPr="00764901">
        <w:rPr>
          <w:rFonts w:ascii="Lucida Sans" w:hAnsi="Lucida Sans" w:cs="Arial"/>
          <w:sz w:val="28"/>
          <w:szCs w:val="32"/>
          <w:lang w:val="it-IT"/>
        </w:rPr>
        <w:t xml:space="preserve"> miglior</w:t>
      </w:r>
      <w:r w:rsidR="00917CEE" w:rsidRPr="00764901">
        <w:rPr>
          <w:rFonts w:ascii="Lucida Sans" w:hAnsi="Lucida Sans" w:cs="Arial"/>
          <w:sz w:val="28"/>
          <w:szCs w:val="32"/>
          <w:lang w:val="it-IT"/>
        </w:rPr>
        <w:t>i</w:t>
      </w:r>
      <w:r w:rsidR="00D4601B" w:rsidRPr="00764901">
        <w:rPr>
          <w:rFonts w:ascii="Lucida Sans" w:hAnsi="Lucida Sans" w:cs="Arial"/>
          <w:sz w:val="28"/>
          <w:szCs w:val="32"/>
          <w:lang w:val="it-IT"/>
        </w:rPr>
        <w:t xml:space="preserve"> </w:t>
      </w:r>
      <w:r w:rsidR="00790B63">
        <w:rPr>
          <w:rFonts w:ascii="Lucida Sans" w:hAnsi="Lucida Sans" w:cs="Arial"/>
          <w:sz w:val="28"/>
          <w:szCs w:val="32"/>
          <w:lang w:val="it-IT"/>
        </w:rPr>
        <w:t>t</w:t>
      </w:r>
      <w:r w:rsidR="00D4601B" w:rsidRPr="00764901">
        <w:rPr>
          <w:rFonts w:ascii="Lucida Sans" w:hAnsi="Lucida Sans" w:cs="Arial"/>
          <w:sz w:val="28"/>
          <w:szCs w:val="32"/>
          <w:lang w:val="it-IT"/>
        </w:rPr>
        <w:t xml:space="preserve">esi di </w:t>
      </w:r>
      <w:r w:rsidR="00790B63">
        <w:rPr>
          <w:rFonts w:ascii="Lucida Sans" w:hAnsi="Lucida Sans" w:cs="Arial"/>
          <w:sz w:val="28"/>
          <w:szCs w:val="32"/>
          <w:lang w:val="it-IT"/>
        </w:rPr>
        <w:t>l</w:t>
      </w:r>
      <w:r w:rsidR="00D4601B" w:rsidRPr="00764901">
        <w:rPr>
          <w:rFonts w:ascii="Lucida Sans" w:hAnsi="Lucida Sans" w:cs="Arial"/>
          <w:sz w:val="28"/>
          <w:szCs w:val="32"/>
          <w:lang w:val="it-IT"/>
        </w:rPr>
        <w:t xml:space="preserve">aurea </w:t>
      </w:r>
      <w:r w:rsidR="00790B63">
        <w:rPr>
          <w:rFonts w:ascii="Lucida Sans" w:hAnsi="Lucida Sans" w:cs="Arial"/>
          <w:sz w:val="28"/>
          <w:szCs w:val="32"/>
          <w:lang w:val="it-IT"/>
        </w:rPr>
        <w:t>m</w:t>
      </w:r>
      <w:r w:rsidR="00D4601B" w:rsidRPr="00764901">
        <w:rPr>
          <w:rFonts w:ascii="Lucida Sans" w:hAnsi="Lucida Sans" w:cs="Arial"/>
          <w:sz w:val="28"/>
          <w:szCs w:val="32"/>
          <w:lang w:val="it-IT"/>
        </w:rPr>
        <w:t>agistrale</w:t>
      </w:r>
    </w:p>
    <w:p w14:paraId="7C9271A5" w14:textId="4090136F" w:rsidR="00D4601B" w:rsidRPr="00764901" w:rsidRDefault="00BA1DA3" w:rsidP="00D4601B">
      <w:pPr>
        <w:pStyle w:val="Normal-Overskrift"/>
        <w:spacing w:line="300" w:lineRule="auto"/>
        <w:jc w:val="center"/>
        <w:rPr>
          <w:rFonts w:ascii="Lucida Sans" w:hAnsi="Lucida Sans" w:cs="Arial"/>
          <w:sz w:val="28"/>
          <w:szCs w:val="32"/>
          <w:lang w:val="it-IT"/>
        </w:rPr>
      </w:pPr>
      <w:r w:rsidRPr="00764901">
        <w:rPr>
          <w:rFonts w:ascii="Lucida Sans" w:hAnsi="Lucida Sans" w:cs="Arial"/>
          <w:sz w:val="28"/>
          <w:szCs w:val="32"/>
          <w:lang w:val="it-IT"/>
        </w:rPr>
        <w:t>nel</w:t>
      </w:r>
      <w:r w:rsidR="00F13438" w:rsidRPr="00764901">
        <w:rPr>
          <w:rFonts w:ascii="Lucida Sans" w:hAnsi="Lucida Sans" w:cs="Arial"/>
          <w:sz w:val="28"/>
          <w:szCs w:val="32"/>
          <w:lang w:val="it-IT"/>
        </w:rPr>
        <w:t xml:space="preserve">l’ambito </w:t>
      </w:r>
      <w:r w:rsidRPr="00764901">
        <w:rPr>
          <w:rFonts w:ascii="Lucida Sans" w:hAnsi="Lucida Sans" w:cs="Arial"/>
          <w:sz w:val="28"/>
          <w:szCs w:val="32"/>
          <w:lang w:val="it-IT"/>
        </w:rPr>
        <w:t xml:space="preserve">della </w:t>
      </w:r>
      <w:r w:rsidR="00790B63">
        <w:rPr>
          <w:rFonts w:ascii="Lucida Sans" w:hAnsi="Lucida Sans" w:cs="Arial"/>
          <w:sz w:val="28"/>
          <w:szCs w:val="32"/>
          <w:lang w:val="it-IT"/>
        </w:rPr>
        <w:t>s</w:t>
      </w:r>
      <w:r w:rsidRPr="00764901">
        <w:rPr>
          <w:rFonts w:ascii="Lucida Sans" w:hAnsi="Lucida Sans" w:cs="Arial"/>
          <w:sz w:val="28"/>
          <w:szCs w:val="32"/>
          <w:lang w:val="it-IT"/>
        </w:rPr>
        <w:t xml:space="preserve">cienza delle </w:t>
      </w:r>
      <w:r w:rsidR="00790B63">
        <w:rPr>
          <w:rFonts w:ascii="Lucida Sans" w:hAnsi="Lucida Sans" w:cs="Arial"/>
          <w:sz w:val="28"/>
          <w:szCs w:val="32"/>
          <w:lang w:val="it-IT"/>
        </w:rPr>
        <w:t>m</w:t>
      </w:r>
      <w:r w:rsidRPr="00764901">
        <w:rPr>
          <w:rFonts w:ascii="Lucida Sans" w:hAnsi="Lucida Sans" w:cs="Arial"/>
          <w:sz w:val="28"/>
          <w:szCs w:val="32"/>
          <w:lang w:val="it-IT"/>
        </w:rPr>
        <w:t>isur</w:t>
      </w:r>
      <w:r w:rsidR="00917CEE" w:rsidRPr="00764901">
        <w:rPr>
          <w:rFonts w:ascii="Lucida Sans" w:hAnsi="Lucida Sans" w:cs="Arial"/>
          <w:sz w:val="28"/>
          <w:szCs w:val="32"/>
          <w:lang w:val="it-IT"/>
        </w:rPr>
        <w:t>e</w:t>
      </w:r>
    </w:p>
    <w:p w14:paraId="4D238B3A" w14:textId="6191D9C7" w:rsidR="00BA1DA3" w:rsidRPr="00764901" w:rsidRDefault="00BA1DA3" w:rsidP="00D4601B">
      <w:pPr>
        <w:pStyle w:val="Normal-Overskrift"/>
        <w:spacing w:line="300" w:lineRule="auto"/>
        <w:jc w:val="center"/>
        <w:rPr>
          <w:rFonts w:ascii="Lucida Sans" w:hAnsi="Lucida Sans" w:cs="Arial"/>
          <w:sz w:val="28"/>
          <w:szCs w:val="32"/>
          <w:lang w:val="it-IT"/>
        </w:rPr>
      </w:pPr>
      <w:r w:rsidRPr="00764901">
        <w:rPr>
          <w:rFonts w:ascii="Lucida Sans" w:hAnsi="Lucida Sans" w:cs="Arial"/>
          <w:sz w:val="28"/>
          <w:szCs w:val="32"/>
          <w:lang w:val="it-IT"/>
        </w:rPr>
        <w:t>(anno 202</w:t>
      </w:r>
      <w:r w:rsidR="00793458">
        <w:rPr>
          <w:rFonts w:ascii="Lucida Sans" w:hAnsi="Lucida Sans" w:cs="Arial"/>
          <w:sz w:val="28"/>
          <w:szCs w:val="32"/>
          <w:lang w:val="it-IT"/>
        </w:rPr>
        <w:t>1</w:t>
      </w:r>
      <w:r w:rsidRPr="00764901">
        <w:rPr>
          <w:rFonts w:ascii="Lucida Sans" w:hAnsi="Lucida Sans" w:cs="Arial"/>
          <w:sz w:val="28"/>
          <w:szCs w:val="32"/>
          <w:lang w:val="it-IT"/>
        </w:rPr>
        <w:t>)</w:t>
      </w:r>
    </w:p>
    <w:p w14:paraId="257D8A10" w14:textId="77777777" w:rsidR="00D4601B" w:rsidRPr="00F240F8" w:rsidRDefault="00D4601B" w:rsidP="007D7DA0">
      <w:pPr>
        <w:pStyle w:val="Normal-Overskrift"/>
        <w:spacing w:after="120" w:line="300" w:lineRule="auto"/>
        <w:jc w:val="center"/>
        <w:rPr>
          <w:rFonts w:cs="Arial"/>
          <w:smallCaps/>
          <w:sz w:val="24"/>
          <w:szCs w:val="32"/>
          <w:lang w:val="it-IT"/>
        </w:rPr>
      </w:pPr>
    </w:p>
    <w:p w14:paraId="7079F78A" w14:textId="2282E1D6" w:rsidR="007D7DA0" w:rsidRPr="00790B63" w:rsidRDefault="00764901" w:rsidP="00764901">
      <w:pPr>
        <w:pStyle w:val="Normal-Overskrift"/>
        <w:spacing w:after="120" w:line="300" w:lineRule="auto"/>
        <w:jc w:val="both"/>
        <w:rPr>
          <w:rFonts w:ascii="Gill Sans MT" w:hAnsi="Gill Sans MT" w:cs="Arial"/>
          <w:b w:val="0"/>
          <w:sz w:val="24"/>
          <w:szCs w:val="25"/>
          <w:lang w:val="it-IT"/>
        </w:rPr>
      </w:pPr>
      <w:r w:rsidRPr="00790B63">
        <w:rPr>
          <w:rFonts w:ascii="Gill Sans MT" w:hAnsi="Gill Sans MT" w:cs="Arial"/>
          <w:b w:val="0"/>
          <w:sz w:val="24"/>
          <w:szCs w:val="25"/>
          <w:lang w:val="it-IT"/>
        </w:rPr>
        <w:t xml:space="preserve">Compila il modulo e invialo tramite e-mail, con oggetto “Premio INRIM Tesi di Laurea Magistrale”, all’indirizzo </w:t>
      </w:r>
      <w:hyperlink r:id="rId8" w:history="1">
        <w:r w:rsidRPr="00790B63">
          <w:rPr>
            <w:rStyle w:val="Collegamentoipertestuale"/>
            <w:rFonts w:ascii="Gill Sans MT" w:hAnsi="Gill Sans MT" w:cs="Arial"/>
            <w:b w:val="0"/>
            <w:sz w:val="24"/>
            <w:szCs w:val="25"/>
            <w:lang w:val="it-IT"/>
          </w:rPr>
          <w:t>direzione.scientifica@inrim.it</w:t>
        </w:r>
      </w:hyperlink>
      <w:r w:rsidRPr="00790B63">
        <w:rPr>
          <w:rFonts w:ascii="Gill Sans MT" w:hAnsi="Gill Sans MT" w:cs="Arial"/>
          <w:b w:val="0"/>
          <w:sz w:val="24"/>
          <w:szCs w:val="25"/>
          <w:lang w:val="it-IT"/>
        </w:rPr>
        <w:t xml:space="preserve"> </w:t>
      </w:r>
      <w:r w:rsidRPr="00790B63">
        <w:rPr>
          <w:rFonts w:ascii="Gill Sans MT" w:hAnsi="Gill Sans MT" w:cs="Arial"/>
          <w:sz w:val="24"/>
          <w:szCs w:val="25"/>
          <w:lang w:val="it-IT"/>
        </w:rPr>
        <w:t>entro e non oltre le ore 13</w:t>
      </w:r>
      <w:r w:rsidR="00313770">
        <w:rPr>
          <w:rFonts w:ascii="Gill Sans MT" w:hAnsi="Gill Sans MT" w:cs="Arial"/>
          <w:sz w:val="24"/>
          <w:szCs w:val="25"/>
          <w:lang w:val="it-IT"/>
        </w:rPr>
        <w:t>:00</w:t>
      </w:r>
      <w:bookmarkStart w:id="0" w:name="_GoBack"/>
      <w:bookmarkEnd w:id="0"/>
      <w:r w:rsidRPr="00790B63">
        <w:rPr>
          <w:rFonts w:ascii="Gill Sans MT" w:hAnsi="Gill Sans MT" w:cs="Arial"/>
          <w:sz w:val="24"/>
          <w:szCs w:val="25"/>
          <w:lang w:val="it-IT"/>
        </w:rPr>
        <w:t xml:space="preserve"> del 15 aprile 202</w:t>
      </w:r>
      <w:r w:rsidR="00793458">
        <w:rPr>
          <w:rFonts w:ascii="Gill Sans MT" w:hAnsi="Gill Sans MT" w:cs="Arial"/>
          <w:sz w:val="24"/>
          <w:szCs w:val="25"/>
          <w:lang w:val="it-IT"/>
        </w:rPr>
        <w:t>2</w:t>
      </w:r>
      <w:r w:rsidRPr="00790B63">
        <w:rPr>
          <w:rFonts w:ascii="Gill Sans MT" w:hAnsi="Gill Sans MT" w:cs="Arial"/>
          <w:b w:val="0"/>
          <w:sz w:val="24"/>
          <w:szCs w:val="25"/>
          <w:lang w:val="it-IT"/>
        </w:rPr>
        <w:t>.</w:t>
      </w:r>
    </w:p>
    <w:p w14:paraId="17807773" w14:textId="77777777" w:rsidR="00764901" w:rsidRPr="00764901" w:rsidRDefault="00764901" w:rsidP="00764901">
      <w:pPr>
        <w:rPr>
          <w:lang w:eastAsia="da-DK"/>
        </w:rPr>
      </w:pPr>
    </w:p>
    <w:tbl>
      <w:tblPr>
        <w:tblStyle w:val="Grigliatabellachiara"/>
        <w:tblW w:w="9526" w:type="dxa"/>
        <w:tblLook w:val="01E0" w:firstRow="1" w:lastRow="1" w:firstColumn="1" w:lastColumn="1" w:noHBand="0" w:noVBand="0"/>
      </w:tblPr>
      <w:tblGrid>
        <w:gridCol w:w="3828"/>
        <w:gridCol w:w="5698"/>
      </w:tblGrid>
      <w:tr w:rsidR="00BA1DA3" w:rsidRPr="00F240F8" w14:paraId="2B31CE02" w14:textId="77777777" w:rsidTr="00790B63">
        <w:tc>
          <w:tcPr>
            <w:tcW w:w="3828" w:type="dxa"/>
            <w:hideMark/>
          </w:tcPr>
          <w:p w14:paraId="1AF625AB" w14:textId="77777777" w:rsidR="00BA1DA3" w:rsidRPr="00790B63" w:rsidRDefault="00BA1DA3" w:rsidP="00000887">
            <w:pPr>
              <w:spacing w:line="360" w:lineRule="auto"/>
              <w:rPr>
                <w:rFonts w:ascii="Gill Sans MT" w:hAnsi="Gill Sans MT" w:cs="Arial"/>
                <w:i/>
                <w:smallCaps/>
                <w:sz w:val="24"/>
                <w:szCs w:val="24"/>
              </w:rPr>
            </w:pPr>
            <w:r w:rsidRPr="00790B63">
              <w:rPr>
                <w:rFonts w:ascii="Gill Sans MT" w:hAnsi="Gill Sans MT" w:cs="Arial"/>
                <w:i/>
                <w:smallCaps/>
                <w:sz w:val="24"/>
                <w:szCs w:val="24"/>
              </w:rPr>
              <w:t>Cognome</w:t>
            </w:r>
          </w:p>
        </w:tc>
        <w:tc>
          <w:tcPr>
            <w:tcW w:w="5698" w:type="dxa"/>
          </w:tcPr>
          <w:p w14:paraId="700FDA2C" w14:textId="77777777" w:rsidR="00BA1DA3" w:rsidRPr="00F240F8" w:rsidRDefault="00BA1DA3" w:rsidP="00000887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  <w:tr w:rsidR="00BA1DA3" w:rsidRPr="00F240F8" w14:paraId="7E6C7CA8" w14:textId="77777777" w:rsidTr="00790B63">
        <w:tc>
          <w:tcPr>
            <w:tcW w:w="3828" w:type="dxa"/>
            <w:hideMark/>
          </w:tcPr>
          <w:p w14:paraId="30B8FEAA" w14:textId="77777777" w:rsidR="00BA1DA3" w:rsidRPr="00790B63" w:rsidRDefault="00BA1DA3" w:rsidP="00000887">
            <w:pPr>
              <w:spacing w:line="360" w:lineRule="auto"/>
              <w:rPr>
                <w:rFonts w:ascii="Gill Sans MT" w:hAnsi="Gill Sans MT" w:cs="Arial"/>
                <w:i/>
                <w:smallCaps/>
                <w:sz w:val="24"/>
                <w:szCs w:val="24"/>
              </w:rPr>
            </w:pPr>
            <w:r w:rsidRPr="00790B63">
              <w:rPr>
                <w:rFonts w:ascii="Gill Sans MT" w:hAnsi="Gill Sans MT" w:cs="Arial"/>
                <w:i/>
                <w:smallCaps/>
                <w:sz w:val="24"/>
                <w:szCs w:val="24"/>
              </w:rPr>
              <w:t>Nome</w:t>
            </w:r>
          </w:p>
        </w:tc>
        <w:tc>
          <w:tcPr>
            <w:tcW w:w="5698" w:type="dxa"/>
          </w:tcPr>
          <w:p w14:paraId="440E94BA" w14:textId="77777777" w:rsidR="00BA1DA3" w:rsidRPr="00F240F8" w:rsidRDefault="00BA1DA3" w:rsidP="00000887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  <w:tr w:rsidR="00BA1DA3" w:rsidRPr="00F240F8" w14:paraId="38D594A0" w14:textId="77777777" w:rsidTr="00790B63">
        <w:tc>
          <w:tcPr>
            <w:tcW w:w="3828" w:type="dxa"/>
            <w:hideMark/>
          </w:tcPr>
          <w:p w14:paraId="22F7381D" w14:textId="77777777" w:rsidR="00BA1DA3" w:rsidRPr="00790B63" w:rsidRDefault="00BA1DA3" w:rsidP="00000887">
            <w:pPr>
              <w:spacing w:line="360" w:lineRule="auto"/>
              <w:rPr>
                <w:rFonts w:ascii="Gill Sans MT" w:hAnsi="Gill Sans MT" w:cs="Arial"/>
                <w:i/>
                <w:smallCaps/>
                <w:sz w:val="24"/>
                <w:szCs w:val="24"/>
              </w:rPr>
            </w:pPr>
            <w:r w:rsidRPr="00790B63">
              <w:rPr>
                <w:rFonts w:ascii="Gill Sans MT" w:hAnsi="Gill Sans MT" w:cs="Arial"/>
                <w:i/>
                <w:smallCaps/>
                <w:sz w:val="24"/>
                <w:szCs w:val="24"/>
              </w:rPr>
              <w:t>E-mail</w:t>
            </w:r>
          </w:p>
        </w:tc>
        <w:tc>
          <w:tcPr>
            <w:tcW w:w="5698" w:type="dxa"/>
          </w:tcPr>
          <w:p w14:paraId="0130666A" w14:textId="77777777" w:rsidR="00BA1DA3" w:rsidRPr="00F240F8" w:rsidRDefault="00BA1DA3" w:rsidP="00000887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  <w:tr w:rsidR="00BA1DA3" w:rsidRPr="00F240F8" w14:paraId="30C5E23F" w14:textId="77777777" w:rsidTr="00790B63">
        <w:tc>
          <w:tcPr>
            <w:tcW w:w="3828" w:type="dxa"/>
            <w:hideMark/>
          </w:tcPr>
          <w:p w14:paraId="74B386BB" w14:textId="77777777" w:rsidR="00BA1DA3" w:rsidRPr="00790B63" w:rsidRDefault="00BA1DA3" w:rsidP="00000887">
            <w:pPr>
              <w:spacing w:line="360" w:lineRule="auto"/>
              <w:rPr>
                <w:rFonts w:ascii="Gill Sans MT" w:hAnsi="Gill Sans MT" w:cs="Arial"/>
                <w:i/>
                <w:smallCaps/>
                <w:sz w:val="24"/>
                <w:szCs w:val="24"/>
              </w:rPr>
            </w:pPr>
            <w:r w:rsidRPr="00790B63">
              <w:rPr>
                <w:rFonts w:ascii="Gill Sans MT" w:hAnsi="Gill Sans MT" w:cs="Arial"/>
                <w:i/>
                <w:smallCaps/>
                <w:sz w:val="24"/>
                <w:szCs w:val="24"/>
              </w:rPr>
              <w:t>Telefono</w:t>
            </w:r>
          </w:p>
        </w:tc>
        <w:tc>
          <w:tcPr>
            <w:tcW w:w="5698" w:type="dxa"/>
          </w:tcPr>
          <w:p w14:paraId="2644999D" w14:textId="77777777" w:rsidR="00BA1DA3" w:rsidRPr="00F240F8" w:rsidRDefault="00BA1DA3" w:rsidP="00000887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  <w:tr w:rsidR="00BA1DA3" w:rsidRPr="00F240F8" w14:paraId="39A7F3DA" w14:textId="77777777" w:rsidTr="00790B63">
        <w:tc>
          <w:tcPr>
            <w:tcW w:w="3828" w:type="dxa"/>
            <w:hideMark/>
          </w:tcPr>
          <w:p w14:paraId="328545EE" w14:textId="77777777" w:rsidR="00BA1DA3" w:rsidRPr="00790B63" w:rsidRDefault="00BA1DA3" w:rsidP="00000887">
            <w:pPr>
              <w:spacing w:line="360" w:lineRule="auto"/>
              <w:rPr>
                <w:rFonts w:ascii="Gill Sans MT" w:hAnsi="Gill Sans MT" w:cs="Arial"/>
                <w:i/>
                <w:smallCaps/>
                <w:sz w:val="24"/>
                <w:szCs w:val="24"/>
              </w:rPr>
            </w:pPr>
            <w:r w:rsidRPr="00790B63">
              <w:rPr>
                <w:rFonts w:ascii="Gill Sans MT" w:hAnsi="Gill Sans MT" w:cs="Arial"/>
                <w:i/>
                <w:smallCaps/>
                <w:sz w:val="24"/>
                <w:szCs w:val="24"/>
              </w:rPr>
              <w:t>Università</w:t>
            </w:r>
          </w:p>
        </w:tc>
        <w:tc>
          <w:tcPr>
            <w:tcW w:w="5698" w:type="dxa"/>
          </w:tcPr>
          <w:p w14:paraId="0BAC7170" w14:textId="77777777" w:rsidR="00BA1DA3" w:rsidRPr="00F240F8" w:rsidRDefault="00BA1DA3" w:rsidP="00000887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  <w:p w14:paraId="3DD89A65" w14:textId="104D9727" w:rsidR="00D4601B" w:rsidRPr="00F240F8" w:rsidRDefault="00D4601B" w:rsidP="00000887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  <w:tr w:rsidR="00BA1DA3" w:rsidRPr="00F240F8" w14:paraId="0D1162A8" w14:textId="77777777" w:rsidTr="00790B63">
        <w:tc>
          <w:tcPr>
            <w:tcW w:w="3828" w:type="dxa"/>
            <w:hideMark/>
          </w:tcPr>
          <w:p w14:paraId="7B42BFE5" w14:textId="77777777" w:rsidR="00BA1DA3" w:rsidRPr="00790B63" w:rsidRDefault="00BA1DA3" w:rsidP="00000887">
            <w:pPr>
              <w:spacing w:line="360" w:lineRule="auto"/>
              <w:rPr>
                <w:rFonts w:ascii="Gill Sans MT" w:hAnsi="Gill Sans MT" w:cs="Arial"/>
                <w:i/>
                <w:smallCaps/>
                <w:sz w:val="24"/>
                <w:szCs w:val="24"/>
              </w:rPr>
            </w:pPr>
            <w:r w:rsidRPr="00790B63">
              <w:rPr>
                <w:rFonts w:ascii="Gill Sans MT" w:hAnsi="Gill Sans MT" w:cs="Arial"/>
                <w:i/>
                <w:smallCaps/>
                <w:sz w:val="24"/>
                <w:szCs w:val="24"/>
              </w:rPr>
              <w:t>Facoltà/Dipartimento</w:t>
            </w:r>
          </w:p>
        </w:tc>
        <w:tc>
          <w:tcPr>
            <w:tcW w:w="5698" w:type="dxa"/>
          </w:tcPr>
          <w:p w14:paraId="1DAF85AF" w14:textId="77777777" w:rsidR="00BA1DA3" w:rsidRPr="00F240F8" w:rsidRDefault="00BA1DA3" w:rsidP="00000887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  <w:p w14:paraId="4AC89BE4" w14:textId="718886FD" w:rsidR="00D4601B" w:rsidRPr="00F240F8" w:rsidRDefault="00D4601B" w:rsidP="00000887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  <w:tr w:rsidR="00BA1DA3" w:rsidRPr="00F240F8" w14:paraId="2E711E92" w14:textId="77777777" w:rsidTr="00790B63">
        <w:tc>
          <w:tcPr>
            <w:tcW w:w="3828" w:type="dxa"/>
            <w:hideMark/>
          </w:tcPr>
          <w:p w14:paraId="6F027EED" w14:textId="77777777" w:rsidR="00BA1DA3" w:rsidRPr="00790B63" w:rsidRDefault="00BA1DA3" w:rsidP="00000887">
            <w:pPr>
              <w:spacing w:line="360" w:lineRule="auto"/>
              <w:rPr>
                <w:rFonts w:ascii="Gill Sans MT" w:hAnsi="Gill Sans MT" w:cs="Arial"/>
                <w:i/>
                <w:smallCaps/>
                <w:sz w:val="24"/>
                <w:szCs w:val="24"/>
              </w:rPr>
            </w:pPr>
            <w:r w:rsidRPr="00790B63">
              <w:rPr>
                <w:rFonts w:ascii="Gill Sans MT" w:hAnsi="Gill Sans MT" w:cs="Arial"/>
                <w:i/>
                <w:smallCaps/>
                <w:sz w:val="24"/>
                <w:szCs w:val="24"/>
              </w:rPr>
              <w:t>Corso di laurea magistrale</w:t>
            </w:r>
          </w:p>
        </w:tc>
        <w:tc>
          <w:tcPr>
            <w:tcW w:w="5698" w:type="dxa"/>
          </w:tcPr>
          <w:p w14:paraId="5EFC8369" w14:textId="77777777" w:rsidR="00BA1DA3" w:rsidRPr="00F240F8" w:rsidRDefault="00BA1DA3" w:rsidP="00000887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  <w:p w14:paraId="4DCC3745" w14:textId="71A84218" w:rsidR="00D4601B" w:rsidRPr="00F240F8" w:rsidRDefault="00D4601B" w:rsidP="00000887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  <w:tr w:rsidR="00BA1DA3" w:rsidRPr="00F240F8" w14:paraId="6DD89309" w14:textId="77777777" w:rsidTr="00790B63">
        <w:tc>
          <w:tcPr>
            <w:tcW w:w="3828" w:type="dxa"/>
            <w:hideMark/>
          </w:tcPr>
          <w:p w14:paraId="44AE8BF9" w14:textId="3843669C" w:rsidR="00BA1DA3" w:rsidRPr="00790B63" w:rsidRDefault="00BA1DA3" w:rsidP="00000887">
            <w:pPr>
              <w:spacing w:line="360" w:lineRule="auto"/>
              <w:rPr>
                <w:rFonts w:ascii="Gill Sans MT" w:hAnsi="Gill Sans MT" w:cs="Arial"/>
                <w:i/>
                <w:smallCaps/>
                <w:sz w:val="24"/>
                <w:szCs w:val="24"/>
              </w:rPr>
            </w:pPr>
            <w:r w:rsidRPr="00790B63">
              <w:rPr>
                <w:rFonts w:ascii="Gill Sans MT" w:hAnsi="Gill Sans MT" w:cs="Arial"/>
                <w:i/>
                <w:smallCaps/>
                <w:sz w:val="24"/>
                <w:szCs w:val="24"/>
              </w:rPr>
              <w:t>Dat</w:t>
            </w:r>
            <w:r w:rsidR="00D4601B" w:rsidRPr="00790B63">
              <w:rPr>
                <w:rFonts w:ascii="Gill Sans MT" w:hAnsi="Gill Sans MT" w:cs="Arial"/>
                <w:i/>
                <w:smallCaps/>
                <w:sz w:val="24"/>
                <w:szCs w:val="24"/>
              </w:rPr>
              <w:t>a di conseguimento della laurea</w:t>
            </w:r>
          </w:p>
        </w:tc>
        <w:tc>
          <w:tcPr>
            <w:tcW w:w="5698" w:type="dxa"/>
          </w:tcPr>
          <w:p w14:paraId="773CAD7D" w14:textId="77777777" w:rsidR="00BA1DA3" w:rsidRPr="00F240F8" w:rsidRDefault="00BA1DA3" w:rsidP="00000887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  <w:tr w:rsidR="00BA1DA3" w:rsidRPr="00F240F8" w14:paraId="2036EA10" w14:textId="77777777" w:rsidTr="00790B63">
        <w:tc>
          <w:tcPr>
            <w:tcW w:w="3828" w:type="dxa"/>
            <w:hideMark/>
          </w:tcPr>
          <w:p w14:paraId="288DBF93" w14:textId="77777777" w:rsidR="00BA1DA3" w:rsidRPr="00790B63" w:rsidRDefault="00BA1DA3" w:rsidP="00000887">
            <w:pPr>
              <w:spacing w:line="360" w:lineRule="auto"/>
              <w:rPr>
                <w:rFonts w:ascii="Gill Sans MT" w:hAnsi="Gill Sans MT" w:cs="Arial"/>
                <w:i/>
                <w:smallCaps/>
                <w:sz w:val="24"/>
                <w:szCs w:val="24"/>
              </w:rPr>
            </w:pPr>
            <w:r w:rsidRPr="00790B63">
              <w:rPr>
                <w:rFonts w:ascii="Gill Sans MT" w:hAnsi="Gill Sans MT" w:cs="Arial"/>
                <w:i/>
                <w:smallCaps/>
                <w:sz w:val="24"/>
                <w:szCs w:val="24"/>
              </w:rPr>
              <w:t>Titolo della tesi</w:t>
            </w:r>
          </w:p>
        </w:tc>
        <w:tc>
          <w:tcPr>
            <w:tcW w:w="5698" w:type="dxa"/>
          </w:tcPr>
          <w:p w14:paraId="71C084CD" w14:textId="77777777" w:rsidR="00BA1DA3" w:rsidRPr="00F240F8" w:rsidRDefault="00BA1DA3" w:rsidP="00000887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  <w:p w14:paraId="60FB3541" w14:textId="184A342E" w:rsidR="00D4601B" w:rsidRPr="00F240F8" w:rsidRDefault="00D4601B" w:rsidP="00000887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  <w:tr w:rsidR="00BA1DA3" w:rsidRPr="00F240F8" w14:paraId="2F03B584" w14:textId="77777777" w:rsidTr="00790B63">
        <w:tc>
          <w:tcPr>
            <w:tcW w:w="3828" w:type="dxa"/>
            <w:hideMark/>
          </w:tcPr>
          <w:p w14:paraId="75BE2D6B" w14:textId="77777777" w:rsidR="00BA1DA3" w:rsidRPr="00790B63" w:rsidRDefault="00BA1DA3" w:rsidP="00000887">
            <w:pPr>
              <w:spacing w:line="360" w:lineRule="auto"/>
              <w:rPr>
                <w:rFonts w:ascii="Gill Sans MT" w:hAnsi="Gill Sans MT" w:cs="Arial"/>
                <w:i/>
                <w:smallCaps/>
                <w:sz w:val="24"/>
                <w:szCs w:val="24"/>
              </w:rPr>
            </w:pPr>
            <w:r w:rsidRPr="00790B63">
              <w:rPr>
                <w:rFonts w:ascii="Gill Sans MT" w:hAnsi="Gill Sans MT" w:cs="Arial"/>
                <w:i/>
                <w:smallCaps/>
                <w:sz w:val="24"/>
                <w:szCs w:val="24"/>
              </w:rPr>
              <w:t>Relatore/i</w:t>
            </w:r>
          </w:p>
        </w:tc>
        <w:tc>
          <w:tcPr>
            <w:tcW w:w="5698" w:type="dxa"/>
          </w:tcPr>
          <w:p w14:paraId="1137755B" w14:textId="77777777" w:rsidR="00BA1DA3" w:rsidRDefault="00BA1DA3" w:rsidP="00000887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  <w:p w14:paraId="1BE15843" w14:textId="72466256" w:rsidR="00790B63" w:rsidRPr="00F240F8" w:rsidRDefault="00790B63" w:rsidP="00000887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</w:tbl>
    <w:p w14:paraId="3C57651E" w14:textId="77777777" w:rsidR="00BA1DA3" w:rsidRPr="00F240F8" w:rsidRDefault="00BA1DA3" w:rsidP="00BA1DA3">
      <w:pPr>
        <w:rPr>
          <w:rFonts w:ascii="Gill Sans MT" w:hAnsi="Gill Sans MT" w:cs="Arial"/>
          <w:sz w:val="24"/>
          <w:szCs w:val="24"/>
        </w:rPr>
      </w:pPr>
    </w:p>
    <w:p w14:paraId="7FCEF368" w14:textId="66BB3D0B" w:rsidR="00BA1DA3" w:rsidRPr="00F240F8" w:rsidRDefault="00BA1DA3" w:rsidP="00790B63">
      <w:pPr>
        <w:ind w:left="142"/>
        <w:rPr>
          <w:rFonts w:ascii="Gill Sans MT" w:hAnsi="Gill Sans MT" w:cs="Arial"/>
          <w:sz w:val="24"/>
          <w:szCs w:val="24"/>
        </w:rPr>
      </w:pPr>
      <w:r w:rsidRPr="00F240F8">
        <w:rPr>
          <w:rFonts w:ascii="Gill Sans MT" w:hAnsi="Gill Sans MT" w:cs="Arial"/>
          <w:color w:val="666666"/>
          <w:sz w:val="24"/>
          <w:szCs w:val="24"/>
        </w:rPr>
        <w:t>Potranno essere inviate esclusivamente tesi discusse</w:t>
      </w:r>
      <w:r w:rsidR="00B439EA">
        <w:rPr>
          <w:rFonts w:ascii="Gill Sans MT" w:hAnsi="Gill Sans MT" w:cs="Arial"/>
          <w:color w:val="666666"/>
          <w:sz w:val="24"/>
          <w:szCs w:val="24"/>
        </w:rPr>
        <w:t>,</w:t>
      </w:r>
      <w:r w:rsidRPr="00F240F8">
        <w:rPr>
          <w:rFonts w:ascii="Gill Sans MT" w:hAnsi="Gill Sans MT" w:cs="Arial"/>
          <w:color w:val="666666"/>
          <w:sz w:val="24"/>
          <w:szCs w:val="24"/>
        </w:rPr>
        <w:t xml:space="preserve"> al termine</w:t>
      </w:r>
      <w:r w:rsidR="00B439EA">
        <w:rPr>
          <w:rFonts w:ascii="Gill Sans MT" w:hAnsi="Gill Sans MT" w:cs="Arial"/>
          <w:color w:val="666666"/>
          <w:sz w:val="24"/>
          <w:szCs w:val="24"/>
        </w:rPr>
        <w:t xml:space="preserve"> di corsi di laurea magistrale </w:t>
      </w:r>
      <w:r w:rsidRPr="00F240F8">
        <w:rPr>
          <w:rFonts w:ascii="Gill Sans MT" w:hAnsi="Gill Sans MT" w:cs="Arial"/>
          <w:color w:val="666666"/>
          <w:sz w:val="24"/>
          <w:szCs w:val="24"/>
        </w:rPr>
        <w:t>o corsi d</w:t>
      </w:r>
      <w:r w:rsidR="00B439EA">
        <w:rPr>
          <w:rFonts w:ascii="Gill Sans MT" w:hAnsi="Gill Sans MT" w:cs="Arial"/>
          <w:color w:val="666666"/>
          <w:sz w:val="24"/>
          <w:szCs w:val="24"/>
        </w:rPr>
        <w:t>i laurea di durata quinquennale,</w:t>
      </w:r>
      <w:r w:rsidRPr="00F240F8">
        <w:rPr>
          <w:rFonts w:ascii="Gill Sans MT" w:hAnsi="Gill Sans MT" w:cs="Arial"/>
          <w:color w:val="666666"/>
          <w:sz w:val="24"/>
          <w:szCs w:val="24"/>
        </w:rPr>
        <w:t xml:space="preserve"> nel periodo </w:t>
      </w:r>
      <w:r w:rsidR="00A12F05" w:rsidRPr="00F240F8">
        <w:rPr>
          <w:rFonts w:ascii="Gill Sans MT" w:hAnsi="Gill Sans MT" w:cs="Arial"/>
          <w:color w:val="666666"/>
          <w:sz w:val="24"/>
          <w:szCs w:val="24"/>
        </w:rPr>
        <w:t xml:space="preserve">dal </w:t>
      </w:r>
      <w:r w:rsidRPr="00F240F8">
        <w:rPr>
          <w:rFonts w:ascii="Gill Sans MT" w:hAnsi="Gill Sans MT" w:cs="Arial"/>
          <w:color w:val="666666"/>
          <w:sz w:val="24"/>
          <w:szCs w:val="24"/>
        </w:rPr>
        <w:t xml:space="preserve">1° gennaio </w:t>
      </w:r>
      <w:r w:rsidR="00A12F05" w:rsidRPr="00F240F8">
        <w:rPr>
          <w:rFonts w:ascii="Gill Sans MT" w:hAnsi="Gill Sans MT" w:cs="Arial"/>
          <w:color w:val="666666"/>
          <w:sz w:val="24"/>
          <w:szCs w:val="24"/>
        </w:rPr>
        <w:t>al 3</w:t>
      </w:r>
      <w:r w:rsidRPr="00F240F8">
        <w:rPr>
          <w:rFonts w:ascii="Gill Sans MT" w:hAnsi="Gill Sans MT" w:cs="Arial"/>
          <w:color w:val="666666"/>
          <w:sz w:val="24"/>
          <w:szCs w:val="24"/>
        </w:rPr>
        <w:t>1 dicembre 20</w:t>
      </w:r>
      <w:r w:rsidR="003D6894" w:rsidRPr="00F240F8">
        <w:rPr>
          <w:rFonts w:ascii="Gill Sans MT" w:hAnsi="Gill Sans MT" w:cs="Arial"/>
          <w:color w:val="666666"/>
          <w:sz w:val="24"/>
          <w:szCs w:val="24"/>
        </w:rPr>
        <w:t>2</w:t>
      </w:r>
      <w:r w:rsidR="00793458">
        <w:rPr>
          <w:rFonts w:ascii="Gill Sans MT" w:hAnsi="Gill Sans MT" w:cs="Arial"/>
          <w:color w:val="666666"/>
          <w:sz w:val="24"/>
          <w:szCs w:val="24"/>
        </w:rPr>
        <w:t>1</w:t>
      </w:r>
      <w:r w:rsidRPr="00F240F8">
        <w:rPr>
          <w:rFonts w:ascii="Gill Sans MT" w:hAnsi="Gill Sans MT" w:cs="Arial"/>
          <w:color w:val="666666"/>
          <w:sz w:val="24"/>
          <w:szCs w:val="24"/>
        </w:rPr>
        <w:t xml:space="preserve"> in un</w:t>
      </w:r>
      <w:r w:rsidR="00D4601B" w:rsidRPr="00F240F8">
        <w:rPr>
          <w:rFonts w:ascii="Gill Sans MT" w:hAnsi="Gill Sans MT" w:cs="Arial"/>
          <w:color w:val="666666"/>
          <w:sz w:val="24"/>
          <w:szCs w:val="24"/>
        </w:rPr>
        <w:t>’</w:t>
      </w:r>
      <w:r w:rsidRPr="00F240F8">
        <w:rPr>
          <w:rFonts w:ascii="Gill Sans MT" w:hAnsi="Gill Sans MT" w:cs="Arial"/>
          <w:color w:val="666666"/>
          <w:sz w:val="24"/>
          <w:szCs w:val="24"/>
        </w:rPr>
        <w:t>università italiana.</w:t>
      </w:r>
    </w:p>
    <w:p w14:paraId="415CCFDF" w14:textId="7A6DEF01" w:rsidR="00BA1DA3" w:rsidRDefault="00BA1DA3" w:rsidP="00790B63">
      <w:pPr>
        <w:ind w:left="142"/>
        <w:jc w:val="both"/>
        <w:rPr>
          <w:rFonts w:ascii="Gill Sans MT" w:hAnsi="Gill Sans MT" w:cs="Arial"/>
          <w:color w:val="666666"/>
          <w:sz w:val="24"/>
          <w:szCs w:val="24"/>
        </w:rPr>
      </w:pPr>
      <w:r w:rsidRPr="00F240F8">
        <w:rPr>
          <w:rFonts w:ascii="Gill Sans MT" w:hAnsi="Gill Sans MT" w:cs="Arial"/>
          <w:color w:val="666666"/>
          <w:sz w:val="24"/>
          <w:szCs w:val="24"/>
        </w:rPr>
        <w:t>Potranno essere candidati anche lavori di tesi con due autori, ma</w:t>
      </w:r>
      <w:r w:rsidR="00F240F8">
        <w:rPr>
          <w:rFonts w:ascii="Gill Sans MT" w:hAnsi="Gill Sans MT" w:cs="Arial"/>
          <w:color w:val="666666"/>
          <w:sz w:val="24"/>
          <w:szCs w:val="24"/>
        </w:rPr>
        <w:t>,</w:t>
      </w:r>
      <w:r w:rsidRPr="00F240F8">
        <w:rPr>
          <w:rFonts w:ascii="Gill Sans MT" w:hAnsi="Gill Sans MT" w:cs="Arial"/>
          <w:color w:val="666666"/>
          <w:sz w:val="24"/>
          <w:szCs w:val="24"/>
        </w:rPr>
        <w:t xml:space="preserve"> in tal caso</w:t>
      </w:r>
      <w:r w:rsidR="00F240F8">
        <w:rPr>
          <w:rFonts w:ascii="Gill Sans MT" w:hAnsi="Gill Sans MT" w:cs="Arial"/>
          <w:color w:val="666666"/>
          <w:sz w:val="24"/>
          <w:szCs w:val="24"/>
        </w:rPr>
        <w:t>,</w:t>
      </w:r>
      <w:r w:rsidRPr="00F240F8">
        <w:rPr>
          <w:rFonts w:ascii="Gill Sans MT" w:hAnsi="Gill Sans MT" w:cs="Arial"/>
          <w:color w:val="666666"/>
          <w:sz w:val="24"/>
          <w:szCs w:val="24"/>
        </w:rPr>
        <w:t xml:space="preserve"> la domanda va presentata da entrambi gli autori</w:t>
      </w:r>
      <w:r w:rsidR="00764901">
        <w:rPr>
          <w:rFonts w:ascii="Gill Sans MT" w:hAnsi="Gill Sans MT" w:cs="Arial"/>
          <w:color w:val="666666"/>
          <w:sz w:val="24"/>
          <w:szCs w:val="24"/>
        </w:rPr>
        <w:t>.</w:t>
      </w:r>
    </w:p>
    <w:sectPr w:rsidR="00BA1DA3" w:rsidSect="00764901">
      <w:headerReference w:type="default" r:id="rId9"/>
      <w:footerReference w:type="default" r:id="rId10"/>
      <w:pgSz w:w="11906" w:h="16838"/>
      <w:pgMar w:top="1417" w:right="1134" w:bottom="1418" w:left="1134" w:header="708" w:footer="9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AC9D70" w14:textId="77777777" w:rsidR="00260535" w:rsidRDefault="00260535" w:rsidP="005724C7">
      <w:pPr>
        <w:spacing w:after="0" w:line="240" w:lineRule="auto"/>
      </w:pPr>
      <w:r>
        <w:separator/>
      </w:r>
    </w:p>
  </w:endnote>
  <w:endnote w:type="continuationSeparator" w:id="0">
    <w:p w14:paraId="482AB9AF" w14:textId="77777777" w:rsidR="00260535" w:rsidRDefault="00260535" w:rsidP="005724C7">
      <w:pPr>
        <w:spacing w:after="0" w:line="240" w:lineRule="auto"/>
      </w:pPr>
      <w:r>
        <w:continuationSeparator/>
      </w:r>
    </w:p>
  </w:endnote>
  <w:endnote w:type="continuationNotice" w:id="1">
    <w:p w14:paraId="7DE53756" w14:textId="77777777" w:rsidR="00260535" w:rsidRDefault="0026053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1478B0" w14:textId="4CEB91AF" w:rsidR="00274061" w:rsidRDefault="00274061">
    <w:pPr>
      <w:pStyle w:val="Pidipagina"/>
    </w:pPr>
    <w:r w:rsidRPr="00913C11">
      <w:rPr>
        <w:noProof/>
        <w:lang w:eastAsia="it-IT"/>
      </w:rPr>
      <mc:AlternateContent>
        <mc:Choice Requires="wps">
          <w:drawing>
            <wp:anchor distT="0" distB="0" distL="114300" distR="114300" simplePos="0" relativeHeight="251660289" behindDoc="1" locked="0" layoutInCell="1" allowOverlap="1" wp14:anchorId="0440BEC5" wp14:editId="0CE9F9A8">
              <wp:simplePos x="0" y="0"/>
              <wp:positionH relativeFrom="page">
                <wp:posOffset>-9525</wp:posOffset>
              </wp:positionH>
              <wp:positionV relativeFrom="page">
                <wp:posOffset>10067925</wp:posOffset>
              </wp:positionV>
              <wp:extent cx="7581900" cy="330200"/>
              <wp:effectExtent l="0" t="0" r="0" b="1270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81900" cy="330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11559F" w14:textId="77777777" w:rsidR="00274061" w:rsidRPr="00857C5C" w:rsidRDefault="00274061" w:rsidP="00274061">
                          <w:pPr>
                            <w:spacing w:after="0" w:line="223" w:lineRule="exact"/>
                            <w:ind w:left="91" w:right="72"/>
                            <w:jc w:val="center"/>
                            <w:rPr>
                              <w:rFonts w:ascii="Calibri" w:eastAsia="Calibri" w:hAnsi="Calibri" w:cs="Calibri"/>
                              <w:sz w:val="20"/>
                              <w:szCs w:val="20"/>
                            </w:rPr>
                          </w:pPr>
                          <w:proofErr w:type="gramStart"/>
                          <w:r w:rsidRPr="00857C5C">
                            <w:rPr>
                              <w:rFonts w:ascii="Calibri" w:eastAsia="Calibri" w:hAnsi="Calibri" w:cs="Calibri"/>
                              <w:b/>
                              <w:bCs/>
                              <w:i/>
                              <w:position w:val="1"/>
                              <w:sz w:val="20"/>
                              <w:szCs w:val="20"/>
                            </w:rPr>
                            <w:t>I</w:t>
                          </w:r>
                          <w:r w:rsidRPr="00857C5C">
                            <w:rPr>
                              <w:rFonts w:ascii="Calibri" w:eastAsia="Calibri" w:hAnsi="Calibri" w:cs="Calibri"/>
                              <w:b/>
                              <w:bCs/>
                              <w:i/>
                              <w:spacing w:val="-1"/>
                              <w:position w:val="1"/>
                              <w:sz w:val="20"/>
                              <w:szCs w:val="20"/>
                            </w:rPr>
                            <w:t>N</w:t>
                          </w:r>
                          <w:r w:rsidRPr="00857C5C">
                            <w:rPr>
                              <w:rFonts w:ascii="Calibri" w:eastAsia="Calibri" w:hAnsi="Calibri" w:cs="Calibri"/>
                              <w:b/>
                              <w:bCs/>
                              <w:i/>
                              <w:position w:val="1"/>
                              <w:sz w:val="20"/>
                              <w:szCs w:val="20"/>
                            </w:rPr>
                            <w:t xml:space="preserve">RIM </w:t>
                          </w:r>
                          <w:r w:rsidRPr="00857C5C">
                            <w:rPr>
                              <w:rFonts w:ascii="Calibri" w:eastAsia="Calibri" w:hAnsi="Calibri" w:cs="Calibri"/>
                              <w:b/>
                              <w:bCs/>
                              <w:i/>
                              <w:spacing w:val="42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Istit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u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to</w:t>
                          </w:r>
                          <w:proofErr w:type="gramEnd"/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5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2"/>
                              <w:position w:val="1"/>
                              <w:sz w:val="20"/>
                              <w:szCs w:val="20"/>
                            </w:rPr>
                            <w:t>N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a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zi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ona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le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7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d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i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1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2"/>
                              <w:position w:val="1"/>
                              <w:sz w:val="20"/>
                              <w:szCs w:val="20"/>
                            </w:rPr>
                            <w:t>R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i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ce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1"/>
                              <w:position w:val="1"/>
                              <w:sz w:val="20"/>
                              <w:szCs w:val="20"/>
                            </w:rPr>
                            <w:t>r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c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a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6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M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e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t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1"/>
                              <w:position w:val="1"/>
                              <w:sz w:val="20"/>
                              <w:szCs w:val="20"/>
                            </w:rPr>
                            <w:t>r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o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l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og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i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c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 xml:space="preserve">a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42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 xml:space="preserve">–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42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S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t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1"/>
                              <w:position w:val="1"/>
                              <w:sz w:val="20"/>
                              <w:szCs w:val="20"/>
                            </w:rPr>
                            <w:t>r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ad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a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7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de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lle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3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1"/>
                              <w:position w:val="1"/>
                              <w:sz w:val="20"/>
                              <w:szCs w:val="20"/>
                            </w:rPr>
                            <w:t>C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acc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e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4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91,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2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10135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5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1"/>
                              <w:w w:val="99"/>
                              <w:position w:val="1"/>
                              <w:sz w:val="20"/>
                              <w:szCs w:val="20"/>
                            </w:rPr>
                            <w:t>T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w w:val="99"/>
                              <w:position w:val="1"/>
                              <w:sz w:val="20"/>
                              <w:szCs w:val="20"/>
                            </w:rPr>
                            <w:t>o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1"/>
                              <w:w w:val="99"/>
                              <w:position w:val="1"/>
                              <w:sz w:val="20"/>
                              <w:szCs w:val="20"/>
                            </w:rPr>
                            <w:t>r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w w:val="99"/>
                              <w:position w:val="1"/>
                              <w:sz w:val="20"/>
                              <w:szCs w:val="20"/>
                            </w:rPr>
                            <w:t>ino</w:t>
                          </w:r>
                        </w:p>
                        <w:p w14:paraId="140E9845" w14:textId="77777777" w:rsidR="00274061" w:rsidRDefault="00274061" w:rsidP="00274061">
                          <w:pPr>
                            <w:spacing w:before="36" w:after="0" w:line="240" w:lineRule="auto"/>
                            <w:ind w:left="-15" w:right="-35"/>
                            <w:jc w:val="center"/>
                            <w:rPr>
                              <w:rFonts w:ascii="Calibri" w:eastAsia="Calibri" w:hAnsi="Calibri" w:cs="Calibri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i/>
                              <w:spacing w:val="-1"/>
                              <w:sz w:val="20"/>
                              <w:szCs w:val="20"/>
                            </w:rPr>
                            <w:t>T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1"/>
                              <w:sz w:val="20"/>
                              <w:szCs w:val="20"/>
                            </w:rPr>
                            <w:t>e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>l.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>+39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3"/>
                              <w:sz w:val="20"/>
                              <w:szCs w:val="20"/>
                            </w:rPr>
                            <w:t>0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>11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>3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2"/>
                              <w:sz w:val="20"/>
                              <w:szCs w:val="20"/>
                            </w:rPr>
                            <w:t>9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>19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>1,   Fax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>+39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>011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>34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2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>63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2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2"/>
                              <w:sz w:val="20"/>
                              <w:szCs w:val="20"/>
                            </w:rPr>
                            <w:t>8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 xml:space="preserve">4 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 xml:space="preserve">–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44"/>
                              <w:sz w:val="20"/>
                              <w:szCs w:val="20"/>
                            </w:rPr>
                            <w:t xml:space="preserve"> </w:t>
                          </w:r>
                          <w:hyperlink r:id="rId1">
                            <w:r>
                              <w:rPr>
                                <w:rFonts w:ascii="Calibri" w:eastAsia="Calibri" w:hAnsi="Calibri" w:cs="Calibri"/>
                                <w:i/>
                                <w:spacing w:val="-1"/>
                                <w:sz w:val="20"/>
                                <w:szCs w:val="20"/>
                              </w:rPr>
                              <w:t>w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1"/>
                                <w:sz w:val="20"/>
                                <w:szCs w:val="20"/>
                              </w:rPr>
                              <w:t>w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-1"/>
                                <w:sz w:val="20"/>
                                <w:szCs w:val="20"/>
                              </w:rPr>
                              <w:t>w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z w:val="20"/>
                                <w:szCs w:val="20"/>
                              </w:rPr>
                              <w:t>.i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3"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-1"/>
                                <w:sz w:val="20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z w:val="20"/>
                                <w:szCs w:val="20"/>
                              </w:rPr>
                              <w:t>im.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2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z w:val="20"/>
                                <w:szCs w:val="20"/>
                              </w:rPr>
                              <w:t xml:space="preserve">t 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38"/>
                                <w:sz w:val="20"/>
                                <w:szCs w:val="20"/>
                              </w:rPr>
                              <w:t xml:space="preserve"> </w:t>
                            </w:r>
                          </w:hyperlink>
                          <w:hyperlink r:id="rId2">
                            <w:r>
                              <w:rPr>
                                <w:rFonts w:ascii="Calibri" w:eastAsia="Calibri" w:hAnsi="Calibri" w:cs="Calibri"/>
                                <w:i/>
                                <w:sz w:val="20"/>
                                <w:szCs w:val="20"/>
                              </w:rPr>
                              <w:t>inr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-1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1"/>
                                <w:sz w:val="20"/>
                                <w:szCs w:val="20"/>
                              </w:rPr>
                              <w:t>m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z w:val="20"/>
                                <w:szCs w:val="20"/>
                              </w:rPr>
                              <w:t>@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-1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1"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-1"/>
                                <w:sz w:val="20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z w:val="20"/>
                                <w:szCs w:val="20"/>
                              </w:rPr>
                              <w:t xml:space="preserve">im.it 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34"/>
                                <w:sz w:val="20"/>
                                <w:szCs w:val="20"/>
                              </w:rPr>
                              <w:t xml:space="preserve"> </w:t>
                            </w:r>
                          </w:hyperlink>
                          <w:hyperlink r:id="rId3">
                            <w:r>
                              <w:rPr>
                                <w:rFonts w:ascii="Calibri" w:eastAsia="Calibri" w:hAnsi="Calibri" w:cs="Calibri"/>
                                <w:i/>
                                <w:w w:val="99"/>
                                <w:sz w:val="20"/>
                                <w:szCs w:val="20"/>
                              </w:rPr>
                              <w:t>inr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-1"/>
                                <w:w w:val="99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3"/>
                                <w:w w:val="99"/>
                                <w:sz w:val="20"/>
                                <w:szCs w:val="20"/>
                              </w:rPr>
                              <w:t>m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w w:val="99"/>
                                <w:sz w:val="20"/>
                                <w:szCs w:val="20"/>
                              </w:rPr>
                              <w:t>@p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1"/>
                                <w:w w:val="99"/>
                                <w:sz w:val="20"/>
                                <w:szCs w:val="20"/>
                              </w:rPr>
                              <w:t>ec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w w:val="99"/>
                                <w:sz w:val="20"/>
                                <w:szCs w:val="20"/>
                              </w:rPr>
                              <w:t>.it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0440BEC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.75pt;margin-top:792.75pt;width:597pt;height:26pt;z-index:-25165619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" filled="f" stroked="f">
              <v:textbox inset="0,0,0,0">
                <w:txbxContent>
                  <w:p w14:paraId="6011559F" w14:textId="77777777" w:rsidR="00274061" w:rsidRPr="00857C5C" w:rsidRDefault="00274061" w:rsidP="00274061">
                    <w:pPr>
                      <w:spacing w:after="0" w:line="223" w:lineRule="exact"/>
                      <w:ind w:left="91" w:right="72"/>
                      <w:jc w:val="center"/>
                      <w:rPr>
                        <w:rFonts w:ascii="Calibri" w:eastAsia="Calibri" w:hAnsi="Calibri" w:cs="Calibri"/>
                        <w:sz w:val="20"/>
                        <w:szCs w:val="20"/>
                      </w:rPr>
                    </w:pPr>
                    <w:proofErr w:type="gramStart"/>
                    <w:r w:rsidRPr="00857C5C">
                      <w:rPr>
                        <w:rFonts w:ascii="Calibri" w:eastAsia="Calibri" w:hAnsi="Calibri" w:cs="Calibri"/>
                        <w:b/>
                        <w:bCs/>
                        <w:i/>
                        <w:position w:val="1"/>
                        <w:sz w:val="20"/>
                        <w:szCs w:val="20"/>
                      </w:rPr>
                      <w:t>I</w:t>
                    </w:r>
                    <w:r w:rsidRPr="00857C5C">
                      <w:rPr>
                        <w:rFonts w:ascii="Calibri" w:eastAsia="Calibri" w:hAnsi="Calibri" w:cs="Calibri"/>
                        <w:b/>
                        <w:bCs/>
                        <w:i/>
                        <w:spacing w:val="-1"/>
                        <w:position w:val="1"/>
                        <w:sz w:val="20"/>
                        <w:szCs w:val="20"/>
                      </w:rPr>
                      <w:t>N</w:t>
                    </w:r>
                    <w:r w:rsidRPr="00857C5C">
                      <w:rPr>
                        <w:rFonts w:ascii="Calibri" w:eastAsia="Calibri" w:hAnsi="Calibri" w:cs="Calibri"/>
                        <w:b/>
                        <w:bCs/>
                        <w:i/>
                        <w:position w:val="1"/>
                        <w:sz w:val="20"/>
                        <w:szCs w:val="20"/>
                      </w:rPr>
                      <w:t xml:space="preserve">RIM </w:t>
                    </w:r>
                    <w:r w:rsidRPr="00857C5C">
                      <w:rPr>
                        <w:rFonts w:ascii="Calibri" w:eastAsia="Calibri" w:hAnsi="Calibri" w:cs="Calibri"/>
                        <w:b/>
                        <w:bCs/>
                        <w:i/>
                        <w:spacing w:val="42"/>
                        <w:position w:val="1"/>
                        <w:sz w:val="20"/>
                        <w:szCs w:val="20"/>
                      </w:rPr>
                      <w:t xml:space="preserve"> 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Istit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u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to</w:t>
                    </w:r>
                    <w:proofErr w:type="gramEnd"/>
                    <w:r w:rsidRPr="00857C5C">
                      <w:rPr>
                        <w:rFonts w:ascii="Calibri" w:eastAsia="Calibri" w:hAnsi="Calibri" w:cs="Calibri"/>
                        <w:i/>
                        <w:spacing w:val="-5"/>
                        <w:position w:val="1"/>
                        <w:sz w:val="20"/>
                        <w:szCs w:val="20"/>
                      </w:rPr>
                      <w:t xml:space="preserve"> 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2"/>
                        <w:position w:val="1"/>
                        <w:sz w:val="20"/>
                        <w:szCs w:val="20"/>
                      </w:rPr>
                      <w:t>N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a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zi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ona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le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7"/>
                        <w:position w:val="1"/>
                        <w:sz w:val="20"/>
                        <w:szCs w:val="20"/>
                      </w:rPr>
                      <w:t xml:space="preserve"> 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d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i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1"/>
                        <w:position w:val="1"/>
                        <w:sz w:val="20"/>
                        <w:szCs w:val="20"/>
                      </w:rPr>
                      <w:t xml:space="preserve"> 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2"/>
                        <w:position w:val="1"/>
                        <w:sz w:val="20"/>
                        <w:szCs w:val="20"/>
                      </w:rPr>
                      <w:t>R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i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ce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1"/>
                        <w:position w:val="1"/>
                        <w:sz w:val="20"/>
                        <w:szCs w:val="20"/>
                      </w:rPr>
                      <w:t>r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c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a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6"/>
                        <w:position w:val="1"/>
                        <w:sz w:val="20"/>
                        <w:szCs w:val="20"/>
                      </w:rPr>
                      <w:t xml:space="preserve"> 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M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e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t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1"/>
                        <w:position w:val="1"/>
                        <w:sz w:val="20"/>
                        <w:szCs w:val="20"/>
                      </w:rPr>
                      <w:t>r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o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l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og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i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c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 xml:space="preserve">a 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42"/>
                        <w:position w:val="1"/>
                        <w:sz w:val="20"/>
                        <w:szCs w:val="20"/>
                      </w:rPr>
                      <w:t xml:space="preserve"> 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 xml:space="preserve">– 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42"/>
                        <w:position w:val="1"/>
                        <w:sz w:val="20"/>
                        <w:szCs w:val="20"/>
                      </w:rPr>
                      <w:t xml:space="preserve"> 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S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t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1"/>
                        <w:position w:val="1"/>
                        <w:sz w:val="20"/>
                        <w:szCs w:val="20"/>
                      </w:rPr>
                      <w:t>r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ad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a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7"/>
                        <w:position w:val="1"/>
                        <w:sz w:val="20"/>
                        <w:szCs w:val="20"/>
                      </w:rPr>
                      <w:t xml:space="preserve"> 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de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lle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3"/>
                        <w:position w:val="1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 w:rsidRPr="00857C5C">
                      <w:rPr>
                        <w:rFonts w:ascii="Calibri" w:eastAsia="Calibri" w:hAnsi="Calibri" w:cs="Calibri"/>
                        <w:i/>
                        <w:spacing w:val="-1"/>
                        <w:position w:val="1"/>
                        <w:sz w:val="20"/>
                        <w:szCs w:val="20"/>
                      </w:rPr>
                      <w:t>C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acc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e</w:t>
                    </w:r>
                    <w:proofErr w:type="spellEnd"/>
                    <w:r w:rsidRPr="00857C5C">
                      <w:rPr>
                        <w:rFonts w:ascii="Calibri" w:eastAsia="Calibri" w:hAnsi="Calibri" w:cs="Calibri"/>
                        <w:i/>
                        <w:spacing w:val="-4"/>
                        <w:position w:val="1"/>
                        <w:sz w:val="20"/>
                        <w:szCs w:val="20"/>
                      </w:rPr>
                      <w:t xml:space="preserve"> 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91,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2"/>
                        <w:position w:val="1"/>
                        <w:sz w:val="20"/>
                        <w:szCs w:val="20"/>
                      </w:rPr>
                      <w:t xml:space="preserve"> 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10135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5"/>
                        <w:position w:val="1"/>
                        <w:sz w:val="20"/>
                        <w:szCs w:val="20"/>
                      </w:rPr>
                      <w:t xml:space="preserve"> 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1"/>
                        <w:w w:val="99"/>
                        <w:position w:val="1"/>
                        <w:sz w:val="20"/>
                        <w:szCs w:val="20"/>
                      </w:rPr>
                      <w:t>T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w w:val="99"/>
                        <w:position w:val="1"/>
                        <w:sz w:val="20"/>
                        <w:szCs w:val="20"/>
                      </w:rPr>
                      <w:t>o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1"/>
                        <w:w w:val="99"/>
                        <w:position w:val="1"/>
                        <w:sz w:val="20"/>
                        <w:szCs w:val="20"/>
                      </w:rPr>
                      <w:t>r</w:t>
                    </w:r>
                    <w:r w:rsidRPr="00857C5C">
                      <w:rPr>
                        <w:rFonts w:ascii="Calibri" w:eastAsia="Calibri" w:hAnsi="Calibri" w:cs="Calibri"/>
                        <w:i/>
                        <w:w w:val="99"/>
                        <w:position w:val="1"/>
                        <w:sz w:val="20"/>
                        <w:szCs w:val="20"/>
                      </w:rPr>
                      <w:t>ino</w:t>
                    </w:r>
                  </w:p>
                  <w:p w14:paraId="140E9845" w14:textId="77777777" w:rsidR="00274061" w:rsidRDefault="00274061" w:rsidP="00274061">
                    <w:pPr>
                      <w:spacing w:before="36" w:after="0" w:line="240" w:lineRule="auto"/>
                      <w:ind w:left="-15" w:right="-35"/>
                      <w:jc w:val="center"/>
                      <w:rPr>
                        <w:rFonts w:ascii="Calibri" w:eastAsia="Calibri" w:hAnsi="Calibri" w:cs="Calibri"/>
                        <w:sz w:val="20"/>
                        <w:szCs w:val="20"/>
                      </w:rPr>
                    </w:pPr>
                    <w:r>
                      <w:rPr>
                        <w:rFonts w:ascii="Calibri" w:eastAsia="Calibri" w:hAnsi="Calibri" w:cs="Calibri"/>
                        <w:i/>
                        <w:spacing w:val="-1"/>
                        <w:sz w:val="20"/>
                        <w:szCs w:val="20"/>
                      </w:rPr>
                      <w:t>T</w:t>
                    </w:r>
                    <w:r>
                      <w:rPr>
                        <w:rFonts w:ascii="Calibri" w:eastAsia="Calibri" w:hAnsi="Calibri" w:cs="Calibri"/>
                        <w:i/>
                        <w:spacing w:val="1"/>
                        <w:sz w:val="20"/>
                        <w:szCs w:val="20"/>
                      </w:rPr>
                      <w:t>e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>l.</w:t>
                    </w:r>
                    <w:r>
                      <w:rPr>
                        <w:rFonts w:ascii="Calibri" w:eastAsia="Calibri" w:hAnsi="Calibri" w:cs="Calibri"/>
                        <w:i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>+39</w:t>
                    </w:r>
                    <w:r>
                      <w:rPr>
                        <w:rFonts w:ascii="Calibri" w:eastAsia="Calibri" w:hAnsi="Calibri" w:cs="Calibri"/>
                        <w:i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pacing w:val="3"/>
                        <w:sz w:val="20"/>
                        <w:szCs w:val="20"/>
                      </w:rPr>
                      <w:t>0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>11</w:t>
                    </w:r>
                    <w:r>
                      <w:rPr>
                        <w:rFonts w:ascii="Calibri" w:eastAsia="Calibri" w:hAnsi="Calibri" w:cs="Calibri"/>
                        <w:i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>3</w:t>
                    </w:r>
                    <w:r>
                      <w:rPr>
                        <w:rFonts w:ascii="Calibri" w:eastAsia="Calibri" w:hAnsi="Calibri" w:cs="Calibri"/>
                        <w:i/>
                        <w:spacing w:val="2"/>
                        <w:sz w:val="20"/>
                        <w:szCs w:val="20"/>
                      </w:rPr>
                      <w:t>9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>19</w:t>
                    </w:r>
                    <w:r>
                      <w:rPr>
                        <w:rFonts w:ascii="Calibri" w:eastAsia="Calibri" w:hAnsi="Calibri" w:cs="Calibri"/>
                        <w:i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>1,   Fax</w:t>
                    </w:r>
                    <w:r>
                      <w:rPr>
                        <w:rFonts w:ascii="Calibri" w:eastAsia="Calibri" w:hAnsi="Calibri" w:cs="Calibri"/>
                        <w:i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>+39</w:t>
                    </w:r>
                    <w:r>
                      <w:rPr>
                        <w:rFonts w:ascii="Calibri" w:eastAsia="Calibri" w:hAnsi="Calibri" w:cs="Calibri"/>
                        <w:i/>
                        <w:spacing w:val="-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>011</w:t>
                    </w:r>
                    <w:r>
                      <w:rPr>
                        <w:rFonts w:ascii="Calibri" w:eastAsia="Calibri" w:hAnsi="Calibri" w:cs="Calibri"/>
                        <w:i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>34</w:t>
                    </w:r>
                    <w:r>
                      <w:rPr>
                        <w:rFonts w:ascii="Calibri" w:eastAsia="Calibri" w:hAnsi="Calibri" w:cs="Calibri"/>
                        <w:i/>
                        <w:spacing w:val="-2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>63</w:t>
                    </w:r>
                    <w:r>
                      <w:rPr>
                        <w:rFonts w:ascii="Calibri" w:eastAsia="Calibri" w:hAnsi="Calibri" w:cs="Calibri"/>
                        <w:i/>
                        <w:spacing w:val="-2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pacing w:val="2"/>
                        <w:sz w:val="20"/>
                        <w:szCs w:val="20"/>
                      </w:rPr>
                      <w:t>8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 xml:space="preserve">4  </w:t>
                    </w:r>
                    <w:r>
                      <w:rPr>
                        <w:rFonts w:ascii="Calibri" w:eastAsia="Calibri" w:hAnsi="Calibri" w:cs="Calibri"/>
                        <w:i/>
                        <w:spacing w:val="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 xml:space="preserve">– </w:t>
                    </w:r>
                    <w:r>
                      <w:rPr>
                        <w:rFonts w:ascii="Calibri" w:eastAsia="Calibri" w:hAnsi="Calibri" w:cs="Calibri"/>
                        <w:i/>
                        <w:spacing w:val="44"/>
                        <w:sz w:val="20"/>
                        <w:szCs w:val="20"/>
                      </w:rPr>
                      <w:t xml:space="preserve"> </w:t>
                    </w:r>
                    <w:hyperlink r:id="rId4">
                      <w:r>
                        <w:rPr>
                          <w:rFonts w:ascii="Calibri" w:eastAsia="Calibri" w:hAnsi="Calibri" w:cs="Calibri"/>
                          <w:i/>
                          <w:spacing w:val="-1"/>
                          <w:sz w:val="20"/>
                          <w:szCs w:val="20"/>
                        </w:rPr>
                        <w:t>w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1"/>
                          <w:sz w:val="20"/>
                          <w:szCs w:val="20"/>
                        </w:rPr>
                        <w:t>w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-1"/>
                          <w:sz w:val="20"/>
                          <w:szCs w:val="20"/>
                        </w:rPr>
                        <w:t>w</w:t>
                      </w:r>
                      <w:r>
                        <w:rPr>
                          <w:rFonts w:ascii="Calibri" w:eastAsia="Calibri" w:hAnsi="Calibri" w:cs="Calibri"/>
                          <w:i/>
                          <w:sz w:val="20"/>
                          <w:szCs w:val="20"/>
                        </w:rPr>
                        <w:t>.i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3"/>
                          <w:sz w:val="20"/>
                          <w:szCs w:val="20"/>
                        </w:rPr>
                        <w:t>n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-1"/>
                          <w:sz w:val="20"/>
                          <w:szCs w:val="20"/>
                        </w:rPr>
                        <w:t>r</w:t>
                      </w:r>
                      <w:r>
                        <w:rPr>
                          <w:rFonts w:ascii="Calibri" w:eastAsia="Calibri" w:hAnsi="Calibri" w:cs="Calibri"/>
                          <w:i/>
                          <w:sz w:val="20"/>
                          <w:szCs w:val="20"/>
                        </w:rPr>
                        <w:t>im.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2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rFonts w:ascii="Calibri" w:eastAsia="Calibri" w:hAnsi="Calibri" w:cs="Calibri"/>
                          <w:i/>
                          <w:sz w:val="20"/>
                          <w:szCs w:val="20"/>
                        </w:rPr>
                        <w:t xml:space="preserve">t 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38"/>
                          <w:sz w:val="20"/>
                          <w:szCs w:val="20"/>
                        </w:rPr>
                        <w:t xml:space="preserve"> </w:t>
                      </w:r>
                    </w:hyperlink>
                    <w:hyperlink r:id="rId5">
                      <w:r>
                        <w:rPr>
                          <w:rFonts w:ascii="Calibri" w:eastAsia="Calibri" w:hAnsi="Calibri" w:cs="Calibri"/>
                          <w:i/>
                          <w:sz w:val="20"/>
                          <w:szCs w:val="20"/>
                        </w:rPr>
                        <w:t>inr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-1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1"/>
                          <w:sz w:val="20"/>
                          <w:szCs w:val="20"/>
                        </w:rPr>
                        <w:t>m</w:t>
                      </w:r>
                      <w:r>
                        <w:rPr>
                          <w:rFonts w:ascii="Calibri" w:eastAsia="Calibri" w:hAnsi="Calibri" w:cs="Calibri"/>
                          <w:i/>
                          <w:sz w:val="20"/>
                          <w:szCs w:val="20"/>
                        </w:rPr>
                        <w:t>@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-1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1"/>
                          <w:sz w:val="20"/>
                          <w:szCs w:val="20"/>
                        </w:rPr>
                        <w:t>n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-1"/>
                          <w:sz w:val="20"/>
                          <w:szCs w:val="20"/>
                        </w:rPr>
                        <w:t>r</w:t>
                      </w:r>
                      <w:r>
                        <w:rPr>
                          <w:rFonts w:ascii="Calibri" w:eastAsia="Calibri" w:hAnsi="Calibri" w:cs="Calibri"/>
                          <w:i/>
                          <w:sz w:val="20"/>
                          <w:szCs w:val="20"/>
                        </w:rPr>
                        <w:t xml:space="preserve">im.it 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34"/>
                          <w:sz w:val="20"/>
                          <w:szCs w:val="20"/>
                        </w:rPr>
                        <w:t xml:space="preserve"> </w:t>
                      </w:r>
                    </w:hyperlink>
                    <w:hyperlink r:id="rId6">
                      <w:r>
                        <w:rPr>
                          <w:rFonts w:ascii="Calibri" w:eastAsia="Calibri" w:hAnsi="Calibri" w:cs="Calibri"/>
                          <w:i/>
                          <w:w w:val="99"/>
                          <w:sz w:val="20"/>
                          <w:szCs w:val="20"/>
                        </w:rPr>
                        <w:t>inr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-1"/>
                          <w:w w:val="99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3"/>
                          <w:w w:val="99"/>
                          <w:sz w:val="20"/>
                          <w:szCs w:val="20"/>
                        </w:rPr>
                        <w:t>m</w:t>
                      </w:r>
                      <w:r>
                        <w:rPr>
                          <w:rFonts w:ascii="Calibri" w:eastAsia="Calibri" w:hAnsi="Calibri" w:cs="Calibri"/>
                          <w:i/>
                          <w:w w:val="99"/>
                          <w:sz w:val="20"/>
                          <w:szCs w:val="20"/>
                        </w:rPr>
                        <w:t>@p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1"/>
                          <w:w w:val="99"/>
                          <w:sz w:val="20"/>
                          <w:szCs w:val="20"/>
                        </w:rPr>
                        <w:t>ec</w:t>
                      </w:r>
                      <w:r>
                        <w:rPr>
                          <w:rFonts w:ascii="Calibri" w:eastAsia="Calibri" w:hAnsi="Calibri" w:cs="Calibri"/>
                          <w:i/>
                          <w:w w:val="99"/>
                          <w:sz w:val="20"/>
                          <w:szCs w:val="20"/>
                        </w:rPr>
                        <w:t>.it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AB5893" w14:textId="77777777" w:rsidR="00260535" w:rsidRDefault="00260535" w:rsidP="005724C7">
      <w:pPr>
        <w:spacing w:after="0" w:line="240" w:lineRule="auto"/>
      </w:pPr>
      <w:r>
        <w:separator/>
      </w:r>
    </w:p>
  </w:footnote>
  <w:footnote w:type="continuationSeparator" w:id="0">
    <w:p w14:paraId="352E5D3A" w14:textId="77777777" w:rsidR="00260535" w:rsidRDefault="00260535" w:rsidP="005724C7">
      <w:pPr>
        <w:spacing w:after="0" w:line="240" w:lineRule="auto"/>
      </w:pPr>
      <w:r>
        <w:continuationSeparator/>
      </w:r>
    </w:p>
  </w:footnote>
  <w:footnote w:type="continuationNotice" w:id="1">
    <w:p w14:paraId="03E7FF50" w14:textId="77777777" w:rsidR="00260535" w:rsidRDefault="0026053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3BF4B5" w14:textId="68E2A3E9" w:rsidR="00107C5D" w:rsidRDefault="00107C5D" w:rsidP="005E364C">
    <w:pPr>
      <w:pStyle w:val="Intestazione"/>
      <w:ind w:left="-1134"/>
    </w:pPr>
    <w:r>
      <w:rPr>
        <w:noProof/>
        <w:lang w:eastAsia="it-IT"/>
      </w:rPr>
      <w:drawing>
        <wp:anchor distT="0" distB="0" distL="114300" distR="114300" simplePos="0" relativeHeight="251658241" behindDoc="0" locked="0" layoutInCell="1" allowOverlap="1" wp14:anchorId="4770A28B" wp14:editId="2D325014">
          <wp:simplePos x="0" y="0"/>
          <wp:positionH relativeFrom="column">
            <wp:posOffset>13335</wp:posOffset>
          </wp:positionH>
          <wp:positionV relativeFrom="paragraph">
            <wp:posOffset>74295</wp:posOffset>
          </wp:positionV>
          <wp:extent cx="1724025" cy="564651"/>
          <wp:effectExtent l="0" t="0" r="0" b="6985"/>
          <wp:wrapNone/>
          <wp:docPr id="205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1" name="Immagin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1231" cy="57028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83BF4B6" w14:textId="77777777" w:rsidR="00107C5D" w:rsidRDefault="00107C5D" w:rsidP="005724C7">
    <w:pPr>
      <w:pStyle w:val="Intestazione"/>
      <w:ind w:left="-1134"/>
      <w:jc w:val="right"/>
    </w:pPr>
  </w:p>
  <w:p w14:paraId="683BF4BC" w14:textId="7A17FE8E" w:rsidR="00107C5D" w:rsidRDefault="00107C5D" w:rsidP="005E364C">
    <w:pPr>
      <w:pStyle w:val="Intestazione"/>
      <w:rPr>
        <w:rFonts w:ascii="Times New Roman" w:hAnsi="Times New Roman" w:cs="Times New Roman"/>
      </w:rPr>
    </w:pPr>
  </w:p>
  <w:p w14:paraId="058D761D" w14:textId="1EF8F900" w:rsidR="00764901" w:rsidRDefault="00764901" w:rsidP="005E364C">
    <w:pPr>
      <w:pStyle w:val="Intestazione"/>
      <w:rPr>
        <w:rFonts w:ascii="Times New Roman" w:hAnsi="Times New Roman" w:cs="Times New Roman"/>
      </w:rPr>
    </w:pPr>
  </w:p>
  <w:p w14:paraId="50752CE5" w14:textId="77777777" w:rsidR="00764901" w:rsidRPr="0086283A" w:rsidRDefault="00764901" w:rsidP="005E364C">
    <w:pPr>
      <w:pStyle w:val="Intestazione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B7D8E"/>
    <w:multiLevelType w:val="hybridMultilevel"/>
    <w:tmpl w:val="164E07CE"/>
    <w:lvl w:ilvl="0" w:tplc="0410000F">
      <w:start w:val="1"/>
      <w:numFmt w:val="decimal"/>
      <w:lvlText w:val="%1."/>
      <w:lvlJc w:val="left"/>
      <w:pPr>
        <w:ind w:left="785" w:hanging="360"/>
      </w:pPr>
    </w:lvl>
    <w:lvl w:ilvl="1" w:tplc="04100019" w:tentative="1">
      <w:start w:val="1"/>
      <w:numFmt w:val="lowerLetter"/>
      <w:lvlText w:val="%2."/>
      <w:lvlJc w:val="left"/>
      <w:pPr>
        <w:ind w:left="1505" w:hanging="360"/>
      </w:pPr>
    </w:lvl>
    <w:lvl w:ilvl="2" w:tplc="0410001B" w:tentative="1">
      <w:start w:val="1"/>
      <w:numFmt w:val="lowerRoman"/>
      <w:lvlText w:val="%3."/>
      <w:lvlJc w:val="right"/>
      <w:pPr>
        <w:ind w:left="2225" w:hanging="180"/>
      </w:pPr>
    </w:lvl>
    <w:lvl w:ilvl="3" w:tplc="0410000F" w:tentative="1">
      <w:start w:val="1"/>
      <w:numFmt w:val="decimal"/>
      <w:lvlText w:val="%4."/>
      <w:lvlJc w:val="left"/>
      <w:pPr>
        <w:ind w:left="2945" w:hanging="360"/>
      </w:pPr>
    </w:lvl>
    <w:lvl w:ilvl="4" w:tplc="04100019" w:tentative="1">
      <w:start w:val="1"/>
      <w:numFmt w:val="lowerLetter"/>
      <w:lvlText w:val="%5."/>
      <w:lvlJc w:val="left"/>
      <w:pPr>
        <w:ind w:left="3665" w:hanging="360"/>
      </w:pPr>
    </w:lvl>
    <w:lvl w:ilvl="5" w:tplc="0410001B" w:tentative="1">
      <w:start w:val="1"/>
      <w:numFmt w:val="lowerRoman"/>
      <w:lvlText w:val="%6."/>
      <w:lvlJc w:val="right"/>
      <w:pPr>
        <w:ind w:left="4385" w:hanging="180"/>
      </w:pPr>
    </w:lvl>
    <w:lvl w:ilvl="6" w:tplc="0410000F" w:tentative="1">
      <w:start w:val="1"/>
      <w:numFmt w:val="decimal"/>
      <w:lvlText w:val="%7."/>
      <w:lvlJc w:val="left"/>
      <w:pPr>
        <w:ind w:left="5105" w:hanging="360"/>
      </w:pPr>
    </w:lvl>
    <w:lvl w:ilvl="7" w:tplc="04100019" w:tentative="1">
      <w:start w:val="1"/>
      <w:numFmt w:val="lowerLetter"/>
      <w:lvlText w:val="%8."/>
      <w:lvlJc w:val="left"/>
      <w:pPr>
        <w:ind w:left="5825" w:hanging="360"/>
      </w:pPr>
    </w:lvl>
    <w:lvl w:ilvl="8" w:tplc="0410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" w15:restartNumberingAfterBreak="0">
    <w:nsid w:val="27C601FA"/>
    <w:multiLevelType w:val="hybridMultilevel"/>
    <w:tmpl w:val="192E70F6"/>
    <w:lvl w:ilvl="0" w:tplc="FF061B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it-I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012FAE"/>
    <w:multiLevelType w:val="hybridMultilevel"/>
    <w:tmpl w:val="CDA4A10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070247"/>
    <w:multiLevelType w:val="singleLevel"/>
    <w:tmpl w:val="6A84D052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36A04535"/>
    <w:multiLevelType w:val="hybridMultilevel"/>
    <w:tmpl w:val="7A765BF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E8724F"/>
    <w:multiLevelType w:val="hybridMultilevel"/>
    <w:tmpl w:val="002ACB52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50F518B6"/>
    <w:multiLevelType w:val="hybridMultilevel"/>
    <w:tmpl w:val="5F5CB29A"/>
    <w:lvl w:ilvl="0" w:tplc="36A4BF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6C6C67"/>
    <w:multiLevelType w:val="hybridMultilevel"/>
    <w:tmpl w:val="BF548C8A"/>
    <w:lvl w:ilvl="0" w:tplc="2FAA188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734A8F"/>
    <w:multiLevelType w:val="hybridMultilevel"/>
    <w:tmpl w:val="2A369C68"/>
    <w:lvl w:ilvl="0" w:tplc="36A4BF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4D5481"/>
    <w:multiLevelType w:val="singleLevel"/>
    <w:tmpl w:val="1BE8D79A"/>
    <w:lvl w:ilvl="0">
      <w:start w:val="1"/>
      <w:numFmt w:val="decimal"/>
      <w:lvlText w:val="%1)"/>
      <w:lvlJc w:val="left"/>
      <w:pPr>
        <w:tabs>
          <w:tab w:val="num" w:pos="432"/>
        </w:tabs>
        <w:ind w:left="432" w:hanging="432"/>
      </w:pPr>
      <w:rPr>
        <w:rFonts w:hint="default"/>
      </w:rPr>
    </w:lvl>
  </w:abstractNum>
  <w:num w:numId="1">
    <w:abstractNumId w:val="5"/>
  </w:num>
  <w:num w:numId="2">
    <w:abstractNumId w:val="4"/>
  </w:num>
  <w:num w:numId="3">
    <w:abstractNumId w:val="9"/>
  </w:num>
  <w:num w:numId="4">
    <w:abstractNumId w:val="3"/>
  </w:num>
  <w:num w:numId="5">
    <w:abstractNumId w:val="2"/>
  </w:num>
  <w:num w:numId="6">
    <w:abstractNumId w:val="1"/>
  </w:num>
  <w:num w:numId="7">
    <w:abstractNumId w:val="6"/>
  </w:num>
  <w:num w:numId="8">
    <w:abstractNumId w:val="8"/>
  </w:num>
  <w:num w:numId="9">
    <w:abstractNumId w:val="7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NTI0MjM3MjYwNjVV0lEKTi0uzszPAykwrAUAbEp/6SwAAAA="/>
  </w:docVars>
  <w:rsids>
    <w:rsidRoot w:val="00164832"/>
    <w:rsid w:val="00010690"/>
    <w:rsid w:val="00010781"/>
    <w:rsid w:val="000309B9"/>
    <w:rsid w:val="00031302"/>
    <w:rsid w:val="00031AD1"/>
    <w:rsid w:val="00031DF3"/>
    <w:rsid w:val="000350D2"/>
    <w:rsid w:val="00037387"/>
    <w:rsid w:val="00040C4B"/>
    <w:rsid w:val="00041AEB"/>
    <w:rsid w:val="00065219"/>
    <w:rsid w:val="000731A7"/>
    <w:rsid w:val="00074620"/>
    <w:rsid w:val="00096957"/>
    <w:rsid w:val="000A290B"/>
    <w:rsid w:val="000A7C98"/>
    <w:rsid w:val="000B313A"/>
    <w:rsid w:val="000B4D95"/>
    <w:rsid w:val="000B6D6C"/>
    <w:rsid w:val="000C005D"/>
    <w:rsid w:val="000C022F"/>
    <w:rsid w:val="000D02D6"/>
    <w:rsid w:val="00107C5D"/>
    <w:rsid w:val="001157F4"/>
    <w:rsid w:val="0011791F"/>
    <w:rsid w:val="00125FE5"/>
    <w:rsid w:val="00127880"/>
    <w:rsid w:val="00143C5A"/>
    <w:rsid w:val="00164832"/>
    <w:rsid w:val="00164B0E"/>
    <w:rsid w:val="0016568B"/>
    <w:rsid w:val="001748D1"/>
    <w:rsid w:val="00174A46"/>
    <w:rsid w:val="001774E0"/>
    <w:rsid w:val="001804E1"/>
    <w:rsid w:val="001831A5"/>
    <w:rsid w:val="001832A4"/>
    <w:rsid w:val="00192C66"/>
    <w:rsid w:val="00195158"/>
    <w:rsid w:val="001A31F2"/>
    <w:rsid w:val="001A4756"/>
    <w:rsid w:val="001C1B96"/>
    <w:rsid w:val="001C5773"/>
    <w:rsid w:val="001D0E44"/>
    <w:rsid w:val="001D1522"/>
    <w:rsid w:val="001D4BE9"/>
    <w:rsid w:val="001E6B75"/>
    <w:rsid w:val="0020465D"/>
    <w:rsid w:val="00210763"/>
    <w:rsid w:val="00227639"/>
    <w:rsid w:val="002374B7"/>
    <w:rsid w:val="00237D6A"/>
    <w:rsid w:val="00244816"/>
    <w:rsid w:val="00244DDD"/>
    <w:rsid w:val="00247A3B"/>
    <w:rsid w:val="00252F5C"/>
    <w:rsid w:val="002535A2"/>
    <w:rsid w:val="0025743A"/>
    <w:rsid w:val="00260535"/>
    <w:rsid w:val="002618A4"/>
    <w:rsid w:val="00261A68"/>
    <w:rsid w:val="00274061"/>
    <w:rsid w:val="00281879"/>
    <w:rsid w:val="0028529F"/>
    <w:rsid w:val="00293FC6"/>
    <w:rsid w:val="00294C3A"/>
    <w:rsid w:val="002A108B"/>
    <w:rsid w:val="002A3AB9"/>
    <w:rsid w:val="002A5CB4"/>
    <w:rsid w:val="002B6314"/>
    <w:rsid w:val="002C1E77"/>
    <w:rsid w:val="002C2B85"/>
    <w:rsid w:val="002E0670"/>
    <w:rsid w:val="002F6E42"/>
    <w:rsid w:val="002F7D15"/>
    <w:rsid w:val="00304C37"/>
    <w:rsid w:val="00306912"/>
    <w:rsid w:val="00312EA5"/>
    <w:rsid w:val="00313770"/>
    <w:rsid w:val="003148D5"/>
    <w:rsid w:val="003223FC"/>
    <w:rsid w:val="00331FFB"/>
    <w:rsid w:val="003322FE"/>
    <w:rsid w:val="003475EB"/>
    <w:rsid w:val="00351D3C"/>
    <w:rsid w:val="003534F8"/>
    <w:rsid w:val="00356659"/>
    <w:rsid w:val="00363193"/>
    <w:rsid w:val="0038008F"/>
    <w:rsid w:val="00380A19"/>
    <w:rsid w:val="00386202"/>
    <w:rsid w:val="00391D44"/>
    <w:rsid w:val="003A2EEC"/>
    <w:rsid w:val="003A5805"/>
    <w:rsid w:val="003A6637"/>
    <w:rsid w:val="003B156B"/>
    <w:rsid w:val="003B2348"/>
    <w:rsid w:val="003B431F"/>
    <w:rsid w:val="003B69C6"/>
    <w:rsid w:val="003B7877"/>
    <w:rsid w:val="003C1F03"/>
    <w:rsid w:val="003C26FF"/>
    <w:rsid w:val="003C3A3D"/>
    <w:rsid w:val="003D6894"/>
    <w:rsid w:val="003D7B7B"/>
    <w:rsid w:val="003E0ED6"/>
    <w:rsid w:val="003E6FBD"/>
    <w:rsid w:val="003F45B4"/>
    <w:rsid w:val="00400AA7"/>
    <w:rsid w:val="004124EA"/>
    <w:rsid w:val="0041794B"/>
    <w:rsid w:val="00422369"/>
    <w:rsid w:val="00426F69"/>
    <w:rsid w:val="004273B6"/>
    <w:rsid w:val="0044573F"/>
    <w:rsid w:val="004564A5"/>
    <w:rsid w:val="00464583"/>
    <w:rsid w:val="0048172F"/>
    <w:rsid w:val="0048243A"/>
    <w:rsid w:val="0049619C"/>
    <w:rsid w:val="004A1A6A"/>
    <w:rsid w:val="004A619B"/>
    <w:rsid w:val="004B3A12"/>
    <w:rsid w:val="004B44D2"/>
    <w:rsid w:val="004C0CC8"/>
    <w:rsid w:val="004E44F6"/>
    <w:rsid w:val="004E451E"/>
    <w:rsid w:val="004E5E0D"/>
    <w:rsid w:val="004F540E"/>
    <w:rsid w:val="0050131D"/>
    <w:rsid w:val="00502D59"/>
    <w:rsid w:val="0050460E"/>
    <w:rsid w:val="00505C04"/>
    <w:rsid w:val="005177A1"/>
    <w:rsid w:val="00517E5C"/>
    <w:rsid w:val="00525242"/>
    <w:rsid w:val="00525363"/>
    <w:rsid w:val="0052708E"/>
    <w:rsid w:val="005456FB"/>
    <w:rsid w:val="00562CF4"/>
    <w:rsid w:val="005724C7"/>
    <w:rsid w:val="00572F74"/>
    <w:rsid w:val="00587DE5"/>
    <w:rsid w:val="0059171E"/>
    <w:rsid w:val="005B25E9"/>
    <w:rsid w:val="005D0293"/>
    <w:rsid w:val="005D4F99"/>
    <w:rsid w:val="005D5519"/>
    <w:rsid w:val="005D6F10"/>
    <w:rsid w:val="005E364C"/>
    <w:rsid w:val="005E4F27"/>
    <w:rsid w:val="005E7EF4"/>
    <w:rsid w:val="005F6645"/>
    <w:rsid w:val="00607A76"/>
    <w:rsid w:val="00613245"/>
    <w:rsid w:val="00617514"/>
    <w:rsid w:val="00620037"/>
    <w:rsid w:val="006254F7"/>
    <w:rsid w:val="00625D8F"/>
    <w:rsid w:val="00627028"/>
    <w:rsid w:val="0062713A"/>
    <w:rsid w:val="0063398B"/>
    <w:rsid w:val="00641279"/>
    <w:rsid w:val="00665DF4"/>
    <w:rsid w:val="006779A7"/>
    <w:rsid w:val="00691A13"/>
    <w:rsid w:val="00693DEA"/>
    <w:rsid w:val="006B0994"/>
    <w:rsid w:val="006B0B43"/>
    <w:rsid w:val="006B5021"/>
    <w:rsid w:val="006C3821"/>
    <w:rsid w:val="006C5EFB"/>
    <w:rsid w:val="006D1075"/>
    <w:rsid w:val="006D46AF"/>
    <w:rsid w:val="006D6512"/>
    <w:rsid w:val="006D77A0"/>
    <w:rsid w:val="006F2E6C"/>
    <w:rsid w:val="006F6756"/>
    <w:rsid w:val="00703C98"/>
    <w:rsid w:val="007108B5"/>
    <w:rsid w:val="00726421"/>
    <w:rsid w:val="00734033"/>
    <w:rsid w:val="0074215D"/>
    <w:rsid w:val="0074355C"/>
    <w:rsid w:val="007576CD"/>
    <w:rsid w:val="007607EE"/>
    <w:rsid w:val="00762883"/>
    <w:rsid w:val="00764901"/>
    <w:rsid w:val="00766823"/>
    <w:rsid w:val="007717DC"/>
    <w:rsid w:val="0077322A"/>
    <w:rsid w:val="00775E2D"/>
    <w:rsid w:val="00785CE5"/>
    <w:rsid w:val="00790B63"/>
    <w:rsid w:val="00790EAE"/>
    <w:rsid w:val="0079102E"/>
    <w:rsid w:val="00793458"/>
    <w:rsid w:val="007962D9"/>
    <w:rsid w:val="007B0AE3"/>
    <w:rsid w:val="007B4B13"/>
    <w:rsid w:val="007C42E1"/>
    <w:rsid w:val="007C47B9"/>
    <w:rsid w:val="007C4DF8"/>
    <w:rsid w:val="007D7DA0"/>
    <w:rsid w:val="007E78DB"/>
    <w:rsid w:val="007F7FEA"/>
    <w:rsid w:val="00807592"/>
    <w:rsid w:val="00807BD1"/>
    <w:rsid w:val="00815E5A"/>
    <w:rsid w:val="008169FE"/>
    <w:rsid w:val="008227A6"/>
    <w:rsid w:val="008258EF"/>
    <w:rsid w:val="00832F84"/>
    <w:rsid w:val="00835DA2"/>
    <w:rsid w:val="00837ACA"/>
    <w:rsid w:val="00844627"/>
    <w:rsid w:val="00847BB9"/>
    <w:rsid w:val="00851037"/>
    <w:rsid w:val="00852B15"/>
    <w:rsid w:val="00861CFC"/>
    <w:rsid w:val="00862398"/>
    <w:rsid w:val="0086283A"/>
    <w:rsid w:val="00864024"/>
    <w:rsid w:val="008649D6"/>
    <w:rsid w:val="00885035"/>
    <w:rsid w:val="008908BD"/>
    <w:rsid w:val="0089431C"/>
    <w:rsid w:val="00894743"/>
    <w:rsid w:val="008960AF"/>
    <w:rsid w:val="008A2FF5"/>
    <w:rsid w:val="008A3A2F"/>
    <w:rsid w:val="008B5714"/>
    <w:rsid w:val="008D033F"/>
    <w:rsid w:val="008D404B"/>
    <w:rsid w:val="008E2CFF"/>
    <w:rsid w:val="00902EC7"/>
    <w:rsid w:val="0090481E"/>
    <w:rsid w:val="00917CEE"/>
    <w:rsid w:val="0092127F"/>
    <w:rsid w:val="0093328B"/>
    <w:rsid w:val="00934802"/>
    <w:rsid w:val="0094445B"/>
    <w:rsid w:val="00961F1D"/>
    <w:rsid w:val="00992C1E"/>
    <w:rsid w:val="009A44B8"/>
    <w:rsid w:val="009B4149"/>
    <w:rsid w:val="009B48E0"/>
    <w:rsid w:val="009E15B6"/>
    <w:rsid w:val="00A0164A"/>
    <w:rsid w:val="00A0297C"/>
    <w:rsid w:val="00A12E74"/>
    <w:rsid w:val="00A12F05"/>
    <w:rsid w:val="00A16B3A"/>
    <w:rsid w:val="00A171C3"/>
    <w:rsid w:val="00A23E58"/>
    <w:rsid w:val="00A30AB9"/>
    <w:rsid w:val="00A34A79"/>
    <w:rsid w:val="00A52E0E"/>
    <w:rsid w:val="00A54184"/>
    <w:rsid w:val="00A54F29"/>
    <w:rsid w:val="00A55010"/>
    <w:rsid w:val="00A553AA"/>
    <w:rsid w:val="00A75445"/>
    <w:rsid w:val="00A84476"/>
    <w:rsid w:val="00A86ABE"/>
    <w:rsid w:val="00A90531"/>
    <w:rsid w:val="00A9717C"/>
    <w:rsid w:val="00AA74DD"/>
    <w:rsid w:val="00AB020E"/>
    <w:rsid w:val="00AB3DC0"/>
    <w:rsid w:val="00AD291B"/>
    <w:rsid w:val="00AE5BC7"/>
    <w:rsid w:val="00AE7F44"/>
    <w:rsid w:val="00B04FA5"/>
    <w:rsid w:val="00B16F8E"/>
    <w:rsid w:val="00B171BD"/>
    <w:rsid w:val="00B3348C"/>
    <w:rsid w:val="00B439EA"/>
    <w:rsid w:val="00B52D7D"/>
    <w:rsid w:val="00B53BE7"/>
    <w:rsid w:val="00B63DE0"/>
    <w:rsid w:val="00B73837"/>
    <w:rsid w:val="00B73BAC"/>
    <w:rsid w:val="00B84620"/>
    <w:rsid w:val="00B85380"/>
    <w:rsid w:val="00B86BD9"/>
    <w:rsid w:val="00B90354"/>
    <w:rsid w:val="00B90620"/>
    <w:rsid w:val="00B9274E"/>
    <w:rsid w:val="00B970DA"/>
    <w:rsid w:val="00B97DB5"/>
    <w:rsid w:val="00BA1DA3"/>
    <w:rsid w:val="00BA47A1"/>
    <w:rsid w:val="00BB35DC"/>
    <w:rsid w:val="00BB604E"/>
    <w:rsid w:val="00BC388A"/>
    <w:rsid w:val="00BC3DEF"/>
    <w:rsid w:val="00BD0AB7"/>
    <w:rsid w:val="00BD0DCF"/>
    <w:rsid w:val="00BD44F0"/>
    <w:rsid w:val="00BD4D0C"/>
    <w:rsid w:val="00BE0314"/>
    <w:rsid w:val="00BE3FF0"/>
    <w:rsid w:val="00BE4213"/>
    <w:rsid w:val="00C00945"/>
    <w:rsid w:val="00C12B4D"/>
    <w:rsid w:val="00C21BAD"/>
    <w:rsid w:val="00C2410A"/>
    <w:rsid w:val="00C356F1"/>
    <w:rsid w:val="00C43610"/>
    <w:rsid w:val="00C53E31"/>
    <w:rsid w:val="00C60391"/>
    <w:rsid w:val="00C6357D"/>
    <w:rsid w:val="00C6645D"/>
    <w:rsid w:val="00C679C6"/>
    <w:rsid w:val="00C876D5"/>
    <w:rsid w:val="00C93309"/>
    <w:rsid w:val="00C948CC"/>
    <w:rsid w:val="00CA6BF7"/>
    <w:rsid w:val="00CB48DD"/>
    <w:rsid w:val="00CB63F7"/>
    <w:rsid w:val="00CD3E06"/>
    <w:rsid w:val="00CD46B5"/>
    <w:rsid w:val="00CE54B0"/>
    <w:rsid w:val="00D10B5A"/>
    <w:rsid w:val="00D20BF6"/>
    <w:rsid w:val="00D320F5"/>
    <w:rsid w:val="00D36BFA"/>
    <w:rsid w:val="00D4601B"/>
    <w:rsid w:val="00D54694"/>
    <w:rsid w:val="00D62EE9"/>
    <w:rsid w:val="00D6421D"/>
    <w:rsid w:val="00D64B87"/>
    <w:rsid w:val="00D655EA"/>
    <w:rsid w:val="00D76CC2"/>
    <w:rsid w:val="00D802D5"/>
    <w:rsid w:val="00D81831"/>
    <w:rsid w:val="00D843B6"/>
    <w:rsid w:val="00D910CE"/>
    <w:rsid w:val="00D93980"/>
    <w:rsid w:val="00DA5AA3"/>
    <w:rsid w:val="00DB26C2"/>
    <w:rsid w:val="00DB4512"/>
    <w:rsid w:val="00DB6AEC"/>
    <w:rsid w:val="00DC248B"/>
    <w:rsid w:val="00DD4A50"/>
    <w:rsid w:val="00DD7DCC"/>
    <w:rsid w:val="00DE0383"/>
    <w:rsid w:val="00E23628"/>
    <w:rsid w:val="00E25474"/>
    <w:rsid w:val="00E254F4"/>
    <w:rsid w:val="00E3756B"/>
    <w:rsid w:val="00E40EE0"/>
    <w:rsid w:val="00E43638"/>
    <w:rsid w:val="00E44DAE"/>
    <w:rsid w:val="00E56E4F"/>
    <w:rsid w:val="00E57043"/>
    <w:rsid w:val="00E57721"/>
    <w:rsid w:val="00E85E29"/>
    <w:rsid w:val="00E86012"/>
    <w:rsid w:val="00E91635"/>
    <w:rsid w:val="00EA0468"/>
    <w:rsid w:val="00EA575F"/>
    <w:rsid w:val="00EA624A"/>
    <w:rsid w:val="00EB44FC"/>
    <w:rsid w:val="00EB6652"/>
    <w:rsid w:val="00EF60B2"/>
    <w:rsid w:val="00F03608"/>
    <w:rsid w:val="00F13438"/>
    <w:rsid w:val="00F20A80"/>
    <w:rsid w:val="00F240F8"/>
    <w:rsid w:val="00F30AAA"/>
    <w:rsid w:val="00F54C5D"/>
    <w:rsid w:val="00F71555"/>
    <w:rsid w:val="00F76E5C"/>
    <w:rsid w:val="00F91AD0"/>
    <w:rsid w:val="00F95F3A"/>
    <w:rsid w:val="00FA0B40"/>
    <w:rsid w:val="00FB52C6"/>
    <w:rsid w:val="00FB5E02"/>
    <w:rsid w:val="00FC0C19"/>
    <w:rsid w:val="00FC0D9E"/>
    <w:rsid w:val="00FD0093"/>
    <w:rsid w:val="00FE0643"/>
    <w:rsid w:val="00FE11B7"/>
    <w:rsid w:val="00FE3DD6"/>
    <w:rsid w:val="00FF7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83BF4AD"/>
  <w15:docId w15:val="{4A264CD0-DB5D-46EB-8DD6-915F92FB0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2">
    <w:name w:val="heading 2"/>
    <w:basedOn w:val="Normale"/>
    <w:next w:val="Normale"/>
    <w:link w:val="Titolo2Carattere"/>
    <w:qFormat/>
    <w:rsid w:val="0086283A"/>
    <w:pPr>
      <w:keepNext/>
      <w:spacing w:after="0" w:line="240" w:lineRule="auto"/>
      <w:jc w:val="right"/>
      <w:outlineLvl w:val="1"/>
    </w:pPr>
    <w:rPr>
      <w:rFonts w:ascii="Times New Roman" w:eastAsia="Times New Roman" w:hAnsi="Times New Roman" w:cs="Times New Roman"/>
      <w:vanish/>
      <w:sz w:val="24"/>
      <w:szCs w:val="24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5724C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724C7"/>
  </w:style>
  <w:style w:type="paragraph" w:styleId="Pidipagina">
    <w:name w:val="footer"/>
    <w:basedOn w:val="Normale"/>
    <w:link w:val="PidipaginaCarattere"/>
    <w:uiPriority w:val="99"/>
    <w:unhideWhenUsed/>
    <w:rsid w:val="005724C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724C7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724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724C7"/>
    <w:rPr>
      <w:rFonts w:ascii="Tahoma" w:hAnsi="Tahoma" w:cs="Tahoma"/>
      <w:sz w:val="16"/>
      <w:szCs w:val="16"/>
    </w:rPr>
  </w:style>
  <w:style w:type="character" w:customStyle="1" w:styleId="Titolo2Carattere">
    <w:name w:val="Titolo 2 Carattere"/>
    <w:basedOn w:val="Carpredefinitoparagrafo"/>
    <w:link w:val="Titolo2"/>
    <w:rsid w:val="0086283A"/>
    <w:rPr>
      <w:rFonts w:ascii="Times New Roman" w:eastAsia="Times New Roman" w:hAnsi="Times New Roman" w:cs="Times New Roman"/>
      <w:vanish/>
      <w:sz w:val="24"/>
      <w:szCs w:val="24"/>
      <w:lang w:eastAsia="it-IT"/>
    </w:rPr>
  </w:style>
  <w:style w:type="paragraph" w:customStyle="1" w:styleId="Default">
    <w:name w:val="Default"/>
    <w:rsid w:val="0086283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eastAsia="it-IT"/>
    </w:rPr>
  </w:style>
  <w:style w:type="paragraph" w:customStyle="1" w:styleId="Corpo">
    <w:name w:val="Corpo"/>
    <w:rsid w:val="0086283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0"/>
      <w:szCs w:val="20"/>
      <w:u w:color="000000"/>
      <w:bdr w:val="nil"/>
      <w:lang w:eastAsia="it-IT"/>
    </w:rPr>
  </w:style>
  <w:style w:type="paragraph" w:styleId="Paragrafoelenco">
    <w:name w:val="List Paragraph"/>
    <w:basedOn w:val="Normale"/>
    <w:uiPriority w:val="34"/>
    <w:qFormat/>
    <w:rsid w:val="006F6756"/>
    <w:pPr>
      <w:ind w:left="720"/>
      <w:contextualSpacing/>
    </w:pPr>
  </w:style>
  <w:style w:type="paragraph" w:customStyle="1" w:styleId="Corpodeltesto21">
    <w:name w:val="Corpo del testo 21"/>
    <w:basedOn w:val="Normale"/>
    <w:rsid w:val="0077322A"/>
    <w:pPr>
      <w:tabs>
        <w:tab w:val="left" w:pos="709"/>
      </w:tabs>
      <w:spacing w:after="120" w:line="240" w:lineRule="auto"/>
      <w:ind w:left="709" w:hanging="709"/>
      <w:jc w:val="both"/>
    </w:pPr>
    <w:rPr>
      <w:rFonts w:ascii="Times New Roman" w:eastAsia="Times New Roman" w:hAnsi="Times New Roman" w:cs="Times New Roman"/>
      <w:sz w:val="24"/>
      <w:szCs w:val="20"/>
      <w:lang w:eastAsia="it-IT"/>
    </w:rPr>
  </w:style>
  <w:style w:type="character" w:styleId="Enfasigrassetto">
    <w:name w:val="Strong"/>
    <w:basedOn w:val="Carpredefinitoparagrafo"/>
    <w:uiPriority w:val="22"/>
    <w:qFormat/>
    <w:rsid w:val="00A30AB9"/>
    <w:rPr>
      <w:b/>
      <w:bCs/>
    </w:rPr>
  </w:style>
  <w:style w:type="character" w:styleId="Collegamentoipertestuale">
    <w:name w:val="Hyperlink"/>
    <w:basedOn w:val="Carpredefinitoparagrafo"/>
    <w:semiHidden/>
    <w:rsid w:val="00847BB9"/>
    <w:rPr>
      <w:rFonts w:ascii="Times New Roman" w:hAnsi="Times New Roman"/>
      <w:color w:val="auto"/>
      <w:u w:val="none"/>
    </w:rPr>
  </w:style>
  <w:style w:type="table" w:styleId="Grigliatabella">
    <w:name w:val="Table Grid"/>
    <w:basedOn w:val="Tabellanormale"/>
    <w:rsid w:val="00847BB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-Info">
    <w:name w:val="Normal - Info"/>
    <w:basedOn w:val="Normale"/>
    <w:rsid w:val="00847BB9"/>
    <w:pPr>
      <w:spacing w:after="0" w:line="280" w:lineRule="atLeast"/>
      <w:jc w:val="right"/>
    </w:pPr>
    <w:rPr>
      <w:rFonts w:ascii="Arial" w:eastAsia="Times New Roman" w:hAnsi="Arial" w:cs="Times New Roman"/>
      <w:sz w:val="20"/>
      <w:szCs w:val="24"/>
      <w:lang w:val="en-GB" w:eastAsia="da-DK"/>
    </w:rPr>
  </w:style>
  <w:style w:type="paragraph" w:customStyle="1" w:styleId="Normal-Overskrift">
    <w:name w:val="Normal - Overskrift"/>
    <w:basedOn w:val="Normale"/>
    <w:next w:val="Normale"/>
    <w:rsid w:val="00847BB9"/>
    <w:pPr>
      <w:spacing w:after="0" w:line="280" w:lineRule="atLeast"/>
    </w:pPr>
    <w:rPr>
      <w:rFonts w:ascii="Arial" w:eastAsia="Times New Roman" w:hAnsi="Arial" w:cs="Times New Roman"/>
      <w:b/>
      <w:sz w:val="20"/>
      <w:szCs w:val="24"/>
      <w:lang w:val="en-GB" w:eastAsia="da-DK"/>
    </w:rPr>
  </w:style>
  <w:style w:type="paragraph" w:customStyle="1" w:styleId="Template-FortroligtInternt">
    <w:name w:val="Template - Fortroligt/Internt"/>
    <w:basedOn w:val="Normale"/>
    <w:rsid w:val="00847BB9"/>
    <w:pPr>
      <w:spacing w:after="0" w:line="240" w:lineRule="atLeast"/>
    </w:pPr>
    <w:rPr>
      <w:rFonts w:ascii="Arial" w:eastAsia="Times New Roman" w:hAnsi="Arial" w:cs="Times New Roman"/>
      <w:b/>
      <w:caps/>
      <w:noProof/>
      <w:sz w:val="28"/>
      <w:szCs w:val="24"/>
      <w:lang w:val="da-DK" w:eastAsia="da-DK"/>
    </w:rPr>
  </w:style>
  <w:style w:type="table" w:styleId="Tabellasemplice5">
    <w:name w:val="Plain Table 5"/>
    <w:basedOn w:val="Tabellanormale"/>
    <w:uiPriority w:val="45"/>
    <w:rsid w:val="00790B6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gliatabellachiara">
    <w:name w:val="Grid Table Light"/>
    <w:basedOn w:val="Tabellanormale"/>
    <w:uiPriority w:val="40"/>
    <w:rsid w:val="00790B6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rezione.scientifica@inrim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inrim@pec.it" TargetMode="External"/><Relationship Id="rId2" Type="http://schemas.openxmlformats.org/officeDocument/2006/relationships/hyperlink" Target="mailto:inrim@inrim.it" TargetMode="External"/><Relationship Id="rId1" Type="http://schemas.openxmlformats.org/officeDocument/2006/relationships/hyperlink" Target="http://www.inrim.it/" TargetMode="External"/><Relationship Id="rId6" Type="http://schemas.openxmlformats.org/officeDocument/2006/relationships/hyperlink" Target="mailto:inrim@pec.it" TargetMode="External"/><Relationship Id="rId5" Type="http://schemas.openxmlformats.org/officeDocument/2006/relationships/hyperlink" Target="mailto:inrim@inrim.it" TargetMode="External"/><Relationship Id="rId4" Type="http://schemas.openxmlformats.org/officeDocument/2006/relationships/hyperlink" Target="http://www.inrim.it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49C559-AB38-4906-B5AF-4CBF1A7308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1</Words>
  <Characters>750</Characters>
  <Application>Microsoft Office Word</Application>
  <DocSecurity>0</DocSecurity>
  <Lines>6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lvia Cavallero</dc:creator>
  <cp:lastModifiedBy>s.cavallero</cp:lastModifiedBy>
  <cp:revision>4</cp:revision>
  <cp:lastPrinted>2020-02-10T08:53:00Z</cp:lastPrinted>
  <dcterms:created xsi:type="dcterms:W3CDTF">2022-02-18T14:40:00Z</dcterms:created>
  <dcterms:modified xsi:type="dcterms:W3CDTF">2022-02-22T19:38:00Z</dcterms:modified>
</cp:coreProperties>
</file>